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051D9" w14:textId="77777777" w:rsidR="008549FD" w:rsidRPr="007E1660" w:rsidRDefault="008549FD" w:rsidP="008549FD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ESANZ </w:t>
      </w:r>
      <w:r w:rsidRPr="007E1660">
        <w:rPr>
          <w:b/>
          <w:sz w:val="28"/>
          <w:szCs w:val="28"/>
        </w:rPr>
        <w:t>LIGHTING DESIGN AWARD (</w:t>
      </w:r>
      <w:proofErr w:type="spellStart"/>
      <w:r w:rsidRPr="007E1660">
        <w:rPr>
          <w:b/>
          <w:sz w:val="28"/>
          <w:szCs w:val="28"/>
        </w:rPr>
        <w:t>LiDA</w:t>
      </w:r>
      <w:proofErr w:type="spellEnd"/>
      <w:r w:rsidRPr="007E1660">
        <w:rPr>
          <w:b/>
          <w:sz w:val="28"/>
          <w:szCs w:val="28"/>
        </w:rPr>
        <w:t xml:space="preserve">) </w:t>
      </w:r>
    </w:p>
    <w:p w14:paraId="231B3407" w14:textId="77777777" w:rsidR="005C7E4E" w:rsidRDefault="005C7E4E" w:rsidP="005C7E4E">
      <w:pPr>
        <w:pStyle w:val="NoSpacing"/>
        <w:rPr>
          <w:b/>
          <w:bCs/>
          <w:color w:val="7F7F7F" w:themeColor="text1" w:themeTint="80"/>
          <w:sz w:val="24"/>
          <w:szCs w:val="24"/>
          <w:lang w:val="en-US"/>
        </w:rPr>
      </w:pPr>
    </w:p>
    <w:p w14:paraId="65A7B64D" w14:textId="77777777" w:rsidR="00757B18" w:rsidRPr="00830FC6" w:rsidRDefault="00757B18" w:rsidP="00757B18">
      <w:pPr>
        <w:pStyle w:val="NoSpacing"/>
        <w:jc w:val="center"/>
        <w:rPr>
          <w:b/>
          <w:bCs/>
          <w:color w:val="7F7F7F" w:themeColor="text1" w:themeTint="80"/>
          <w:sz w:val="24"/>
          <w:szCs w:val="24"/>
          <w:lang w:val="en-US"/>
        </w:rPr>
      </w:pPr>
      <w:r>
        <w:rPr>
          <w:b/>
          <w:bCs/>
          <w:color w:val="7F7F7F" w:themeColor="text1" w:themeTint="80"/>
          <w:sz w:val="24"/>
          <w:szCs w:val="24"/>
          <w:lang w:val="en-US"/>
        </w:rPr>
        <w:t>OWNERS CONS</w:t>
      </w:r>
      <w:r w:rsidRPr="00830FC6">
        <w:rPr>
          <w:b/>
          <w:bCs/>
          <w:color w:val="7F7F7F" w:themeColor="text1" w:themeTint="80"/>
          <w:sz w:val="24"/>
          <w:szCs w:val="24"/>
          <w:lang w:val="en-US"/>
        </w:rPr>
        <w:t>ENT FORM</w:t>
      </w:r>
    </w:p>
    <w:p w14:paraId="1B4DC8CA" w14:textId="77777777" w:rsidR="0059107B" w:rsidRDefault="0059107B" w:rsidP="0059107B">
      <w:pPr>
        <w:pStyle w:val="NoSpacing"/>
        <w:rPr>
          <w:sz w:val="20"/>
          <w:szCs w:val="20"/>
        </w:rPr>
      </w:pPr>
    </w:p>
    <w:p w14:paraId="3636D691" w14:textId="7691E3FE" w:rsidR="0059107B" w:rsidRPr="0059107B" w:rsidRDefault="0059107B" w:rsidP="0059107B">
      <w:pPr>
        <w:pStyle w:val="NoSpacing"/>
        <w:tabs>
          <w:tab w:val="right" w:pos="9026"/>
        </w:tabs>
        <w:rPr>
          <w:b/>
          <w:sz w:val="20"/>
          <w:szCs w:val="20"/>
        </w:rPr>
      </w:pPr>
      <w:r w:rsidRPr="0059107B">
        <w:rPr>
          <w:b/>
          <w:sz w:val="20"/>
          <w:szCs w:val="20"/>
        </w:rPr>
        <w:t xml:space="preserve">Entry Information </w:t>
      </w:r>
      <w:r>
        <w:rPr>
          <w:b/>
          <w:sz w:val="20"/>
          <w:szCs w:val="20"/>
        </w:rPr>
        <w:tab/>
      </w:r>
    </w:p>
    <w:p w14:paraId="126CFDC3" w14:textId="77777777" w:rsidR="0059107B" w:rsidRDefault="0059107B" w:rsidP="0059107B">
      <w:pPr>
        <w:pStyle w:val="NoSpacing"/>
        <w:rPr>
          <w:sz w:val="20"/>
          <w:szCs w:val="20"/>
        </w:rPr>
      </w:pPr>
    </w:p>
    <w:p w14:paraId="5E622B18" w14:textId="74B215EF" w:rsidR="0059107B" w:rsidRDefault="0059107B" w:rsidP="0059107B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Project Entry name</w:t>
      </w:r>
      <w:r>
        <w:rPr>
          <w:sz w:val="20"/>
          <w:szCs w:val="20"/>
        </w:rPr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E0985EE" w14:textId="74B215EF" w:rsidR="0087199E" w:rsidRDefault="0059107B" w:rsidP="00757B18">
      <w:pPr>
        <w:pStyle w:val="NoSpacing"/>
        <w:rPr>
          <w:b/>
          <w:bCs/>
          <w:sz w:val="20"/>
          <w:szCs w:val="20"/>
          <w:lang w:val="en-US"/>
        </w:rPr>
      </w:pPr>
      <w:r w:rsidRPr="00EA79F1">
        <w:rPr>
          <w:i/>
          <w:noProof/>
          <w:color w:val="00B050"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0DD70A39" wp14:editId="0DAFF012">
                <wp:simplePos x="0" y="0"/>
                <wp:positionH relativeFrom="column">
                  <wp:posOffset>1371600</wp:posOffset>
                </wp:positionH>
                <wp:positionV relativeFrom="paragraph">
                  <wp:posOffset>-1905</wp:posOffset>
                </wp:positionV>
                <wp:extent cx="4356735" cy="0"/>
                <wp:effectExtent l="0" t="0" r="24765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5673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A3338F" id="Straight Connector 33" o:spid="_x0000_s1026" style="position:absolute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pt,-.15pt" to="451.05pt,-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" strokecolor="#2adc32"/>
            </w:pict>
          </mc:Fallback>
        </mc:AlternateContent>
      </w:r>
      <w:r>
        <w:rPr>
          <w:b/>
          <w:bCs/>
          <w:sz w:val="20"/>
          <w:szCs w:val="20"/>
          <w:lang w:val="en-US"/>
        </w:rPr>
        <w:t xml:space="preserve"> </w:t>
      </w:r>
    </w:p>
    <w:p w14:paraId="2ED6E502" w14:textId="46F66BC9" w:rsidR="0059107B" w:rsidRDefault="0059107B" w:rsidP="0059107B">
      <w:pPr>
        <w:pStyle w:val="NoSpacing"/>
        <w:rPr>
          <w:sz w:val="20"/>
          <w:szCs w:val="20"/>
        </w:rPr>
      </w:pPr>
      <w:r w:rsidRPr="00EA79F1">
        <w:rPr>
          <w:i/>
          <w:noProof/>
          <w:color w:val="00B050"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28BD455A" wp14:editId="40C467F5">
                <wp:simplePos x="0" y="0"/>
                <wp:positionH relativeFrom="column">
                  <wp:posOffset>1658679</wp:posOffset>
                </wp:positionH>
                <wp:positionV relativeFrom="paragraph">
                  <wp:posOffset>148560</wp:posOffset>
                </wp:positionV>
                <wp:extent cx="4069656" cy="0"/>
                <wp:effectExtent l="0" t="0" r="7620" b="1270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69656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AF7C56" id="Straight Connector 41" o:spid="_x0000_s1026" style="position:absolute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6pt,11.7pt" to="451.05pt,1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" strokecolor="#2adc32"/>
            </w:pict>
          </mc:Fallback>
        </mc:AlternateContent>
      </w:r>
      <w:r>
        <w:rPr>
          <w:sz w:val="20"/>
          <w:szCs w:val="20"/>
        </w:rPr>
        <w:t>Entrant</w:t>
      </w:r>
      <w:r>
        <w:rPr>
          <w:sz w:val="20"/>
          <w:szCs w:val="20"/>
        </w:rPr>
        <w:t xml:space="preserve"> name</w:t>
      </w:r>
      <w:r>
        <w:rPr>
          <w:sz w:val="20"/>
          <w:szCs w:val="20"/>
        </w:rPr>
        <w:t>/company</w:t>
      </w:r>
      <w:r>
        <w:rPr>
          <w:sz w:val="20"/>
          <w:szCs w:val="20"/>
        </w:rPr>
        <w:t>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51C4630" w14:textId="1E9EA396" w:rsidR="0059107B" w:rsidRDefault="0059107B" w:rsidP="0059107B">
      <w:pPr>
        <w:pStyle w:val="NoSpacing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 </w:t>
      </w:r>
    </w:p>
    <w:p w14:paraId="7E63F31E" w14:textId="77777777" w:rsidR="004A7026" w:rsidRDefault="004A7026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5B72C93F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Owner(s) consent:</w:t>
      </w:r>
    </w:p>
    <w:p w14:paraId="5D9F5FC2" w14:textId="77777777" w:rsidR="00757B18" w:rsidRPr="00464F49" w:rsidRDefault="00757B18" w:rsidP="00757B18">
      <w:pPr>
        <w:pStyle w:val="NoSpacing"/>
        <w:rPr>
          <w:bCs/>
          <w:sz w:val="20"/>
          <w:szCs w:val="20"/>
          <w:lang w:val="en-US"/>
        </w:rPr>
      </w:pPr>
      <w:r>
        <w:rPr>
          <w:bCs/>
          <w:sz w:val="20"/>
          <w:szCs w:val="20"/>
          <w:lang w:val="en-US"/>
        </w:rPr>
        <w:t>I/We),</w:t>
      </w:r>
      <w:r>
        <w:rPr>
          <w:bCs/>
          <w:sz w:val="20"/>
          <w:szCs w:val="20"/>
          <w:lang w:val="en-US"/>
        </w:rPr>
        <w:tab/>
      </w:r>
      <w:r>
        <w:rPr>
          <w:bCs/>
          <w:sz w:val="20"/>
          <w:szCs w:val="20"/>
          <w:lang w:val="en-US"/>
        </w:rPr>
        <w:tab/>
      </w:r>
    </w:p>
    <w:p w14:paraId="46298891" w14:textId="77777777" w:rsidR="00757B18" w:rsidRPr="00EA79F1" w:rsidRDefault="00757B18" w:rsidP="00757B18">
      <w:pPr>
        <w:pStyle w:val="NoSpacing"/>
        <w:rPr>
          <w:i/>
          <w:sz w:val="16"/>
          <w:szCs w:val="16"/>
        </w:rPr>
      </w:pPr>
      <w:r>
        <w:rPr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59F59C2C" wp14:editId="3E751F3F">
                <wp:simplePos x="0" y="0"/>
                <wp:positionH relativeFrom="column">
                  <wp:posOffset>942975</wp:posOffset>
                </wp:positionH>
                <wp:positionV relativeFrom="paragraph">
                  <wp:posOffset>-3810</wp:posOffset>
                </wp:positionV>
                <wp:extent cx="4785360" cy="0"/>
                <wp:effectExtent l="0" t="0" r="1524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853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ADC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C95E87" id="Straight Connector 19" o:spid="_x0000_s1026" style="position:absolute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25pt,-.3pt" to="451.05pt,-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" strokecolor="#2adc32"/>
            </w:pict>
          </mc:Fallback>
        </mc:AlternateContent>
      </w:r>
      <w:r w:rsidRPr="00EA79F1">
        <w:rPr>
          <w:i/>
          <w:sz w:val="16"/>
          <w:szCs w:val="16"/>
        </w:rPr>
        <w:t xml:space="preserve">(Insert individual or company name(s) in full) </w:t>
      </w:r>
    </w:p>
    <w:p w14:paraId="4268FC84" w14:textId="77777777" w:rsidR="00757B18" w:rsidRDefault="00757B18" w:rsidP="00757B18">
      <w:pPr>
        <w:pStyle w:val="NoSpacing"/>
        <w:rPr>
          <w:sz w:val="20"/>
          <w:szCs w:val="20"/>
        </w:rPr>
      </w:pPr>
    </w:p>
    <w:p w14:paraId="50AC25A0" w14:textId="77777777" w:rsidR="004A7026" w:rsidRDefault="004A7026" w:rsidP="00757B18">
      <w:pPr>
        <w:pStyle w:val="NoSpacing"/>
        <w:rPr>
          <w:sz w:val="20"/>
          <w:szCs w:val="20"/>
        </w:rPr>
      </w:pPr>
    </w:p>
    <w:p w14:paraId="772C4483" w14:textId="77777777" w:rsidR="00757B18" w:rsidRDefault="00757B18" w:rsidP="00757B1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As Owner(s)/ lessee’s of the premises identified as follows:</w:t>
      </w:r>
    </w:p>
    <w:p w14:paraId="784D4A2D" w14:textId="77777777" w:rsidR="0087199E" w:rsidRDefault="0087199E" w:rsidP="00757B18">
      <w:pPr>
        <w:pStyle w:val="NoSpacing"/>
        <w:rPr>
          <w:sz w:val="20"/>
          <w:szCs w:val="20"/>
        </w:rPr>
      </w:pPr>
    </w:p>
    <w:p w14:paraId="48239277" w14:textId="77777777" w:rsidR="00757B18" w:rsidRDefault="00757B18" w:rsidP="00757B1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Name of building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17B6AB49" w14:textId="77777777" w:rsidR="00757B18" w:rsidRPr="00EA79F1" w:rsidRDefault="00757B18" w:rsidP="00757B18">
      <w:pPr>
        <w:pStyle w:val="NoSpacing"/>
        <w:rPr>
          <w:i/>
          <w:sz w:val="16"/>
          <w:szCs w:val="16"/>
        </w:rPr>
      </w:pPr>
      <w:r w:rsidRPr="00EA79F1">
        <w:rPr>
          <w:i/>
          <w:noProof/>
          <w:color w:val="00B050"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E3C96DE" wp14:editId="65749A76">
                <wp:simplePos x="0" y="0"/>
                <wp:positionH relativeFrom="column">
                  <wp:posOffset>1371600</wp:posOffset>
                </wp:positionH>
                <wp:positionV relativeFrom="paragraph">
                  <wp:posOffset>-1905</wp:posOffset>
                </wp:positionV>
                <wp:extent cx="4356735" cy="0"/>
                <wp:effectExtent l="0" t="0" r="24765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5673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794848" id="Straight Connector 20" o:spid="_x0000_s1026" style="position:absolute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pt,-.15pt" to="451.05pt,-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" strokecolor="#2adc32"/>
            </w:pict>
          </mc:Fallback>
        </mc:AlternateContent>
      </w:r>
      <w:r w:rsidRPr="00EA79F1">
        <w:rPr>
          <w:i/>
          <w:sz w:val="16"/>
          <w:szCs w:val="16"/>
        </w:rPr>
        <w:t>(If applicable)</w:t>
      </w:r>
    </w:p>
    <w:p w14:paraId="55D5D101" w14:textId="77777777" w:rsidR="00757B18" w:rsidRDefault="00757B18" w:rsidP="00757B18">
      <w:pPr>
        <w:pStyle w:val="NoSpacing"/>
        <w:rPr>
          <w:sz w:val="20"/>
          <w:szCs w:val="20"/>
        </w:rPr>
      </w:pPr>
    </w:p>
    <w:p w14:paraId="06C00A21" w14:textId="77777777" w:rsidR="00757B18" w:rsidRDefault="00757B18" w:rsidP="00757B18">
      <w:pPr>
        <w:pStyle w:val="NoSpacing"/>
        <w:rPr>
          <w:sz w:val="20"/>
          <w:szCs w:val="20"/>
        </w:rPr>
      </w:pPr>
      <w:r w:rsidRPr="00464F49">
        <w:rPr>
          <w:noProof/>
          <w:color w:val="00B05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45569C93" wp14:editId="26C188F9">
                <wp:simplePos x="0" y="0"/>
                <wp:positionH relativeFrom="column">
                  <wp:posOffset>895350</wp:posOffset>
                </wp:positionH>
                <wp:positionV relativeFrom="paragraph">
                  <wp:posOffset>149225</wp:posOffset>
                </wp:positionV>
                <wp:extent cx="4832985" cy="0"/>
                <wp:effectExtent l="0" t="0" r="2476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3298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ADC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5603F0" id="Straight Connector 21" o:spid="_x0000_s1026" style="position:absolute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11.75pt" to="451.05pt,11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" strokecolor="#2adc32"/>
            </w:pict>
          </mc:Fallback>
        </mc:AlternateContent>
      </w:r>
      <w:r>
        <w:rPr>
          <w:sz w:val="20"/>
          <w:szCs w:val="20"/>
        </w:rPr>
        <w:t>Stree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105143A5" w14:textId="77777777" w:rsidR="00757B18" w:rsidRDefault="00757B18" w:rsidP="00757B18">
      <w:pPr>
        <w:pStyle w:val="NoSpacing"/>
        <w:rPr>
          <w:sz w:val="20"/>
          <w:szCs w:val="20"/>
        </w:rPr>
      </w:pPr>
    </w:p>
    <w:p w14:paraId="189CD880" w14:textId="77777777" w:rsidR="00757B18" w:rsidRDefault="00757B18" w:rsidP="00757B18">
      <w:pPr>
        <w:pStyle w:val="NoSpacing"/>
        <w:rPr>
          <w:sz w:val="20"/>
          <w:szCs w:val="20"/>
        </w:rPr>
      </w:pPr>
    </w:p>
    <w:p w14:paraId="542A6BE2" w14:textId="77777777" w:rsidR="00757B18" w:rsidRDefault="00757B18" w:rsidP="00757B18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Suburb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Postcode:</w:t>
      </w:r>
    </w:p>
    <w:p w14:paraId="7A799E94" w14:textId="77777777" w:rsidR="00757B18" w:rsidRDefault="00757B18" w:rsidP="00757B18">
      <w:pPr>
        <w:pStyle w:val="NoSpacing"/>
        <w:rPr>
          <w:sz w:val="20"/>
          <w:szCs w:val="20"/>
        </w:rPr>
      </w:pPr>
      <w:r w:rsidRPr="00464F49">
        <w:rPr>
          <w:noProof/>
          <w:color w:val="00B05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9B07C91" wp14:editId="32A7A4C9">
                <wp:simplePos x="0" y="0"/>
                <wp:positionH relativeFrom="column">
                  <wp:posOffset>904875</wp:posOffset>
                </wp:positionH>
                <wp:positionV relativeFrom="paragraph">
                  <wp:posOffset>635</wp:posOffset>
                </wp:positionV>
                <wp:extent cx="3067050" cy="0"/>
                <wp:effectExtent l="0" t="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670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6B5F1F" id="Straight Connector 22" o:spid="_x0000_s1026" style="position:absolute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25pt,.05pt" to="312.75pt,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" strokecolor="#2adc32"/>
            </w:pict>
          </mc:Fallback>
        </mc:AlternateContent>
      </w: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64699240" wp14:editId="411C9C48">
                <wp:simplePos x="0" y="0"/>
                <wp:positionH relativeFrom="column">
                  <wp:posOffset>4781550</wp:posOffset>
                </wp:positionH>
                <wp:positionV relativeFrom="paragraph">
                  <wp:posOffset>635</wp:posOffset>
                </wp:positionV>
                <wp:extent cx="946785" cy="0"/>
                <wp:effectExtent l="0" t="0" r="24765" b="19050"/>
                <wp:wrapNone/>
                <wp:docPr id="225" name="Straight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6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EF3F01" id="Straight Connector 225" o:spid="_x0000_s1026" style="position:absolute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6.5pt,.05pt" to="451.05pt,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" strokecolor="#2adc32"/>
            </w:pict>
          </mc:Fallback>
        </mc:AlternateContent>
      </w:r>
    </w:p>
    <w:p w14:paraId="26C5A009" w14:textId="77777777" w:rsidR="00757B18" w:rsidRDefault="00757B18" w:rsidP="00757B18">
      <w:pPr>
        <w:pStyle w:val="NoSpacing"/>
        <w:rPr>
          <w:sz w:val="20"/>
          <w:szCs w:val="20"/>
        </w:rPr>
      </w:pPr>
    </w:p>
    <w:p w14:paraId="06992DF3" w14:textId="77777777" w:rsidR="00757B18" w:rsidRDefault="00757B18" w:rsidP="00757B18">
      <w:pPr>
        <w:pStyle w:val="NoSpacing"/>
        <w:rPr>
          <w:sz w:val="20"/>
          <w:szCs w:val="20"/>
        </w:rPr>
      </w:pP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1A459BD" wp14:editId="19136A80">
                <wp:simplePos x="0" y="0"/>
                <wp:positionH relativeFrom="column">
                  <wp:posOffset>883140</wp:posOffset>
                </wp:positionH>
                <wp:positionV relativeFrom="paragraph">
                  <wp:posOffset>127635</wp:posOffset>
                </wp:positionV>
                <wp:extent cx="1762125" cy="0"/>
                <wp:effectExtent l="0" t="0" r="28575" b="19050"/>
                <wp:wrapNone/>
                <wp:docPr id="129" name="Straight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212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ADC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389D81" id="Straight Connector 129" o:spid="_x0000_s1026" style="position:absolute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55pt,10.05pt" to="208.3pt,10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" strokecolor="#2adc32"/>
            </w:pict>
          </mc:Fallback>
        </mc:AlternateContent>
      </w:r>
      <w:r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8E964E1" wp14:editId="4CCFC971">
                <wp:simplePos x="0" y="0"/>
                <wp:positionH relativeFrom="column">
                  <wp:posOffset>3133725</wp:posOffset>
                </wp:positionH>
                <wp:positionV relativeFrom="paragraph">
                  <wp:posOffset>129540</wp:posOffset>
                </wp:positionV>
                <wp:extent cx="2594610" cy="0"/>
                <wp:effectExtent l="0" t="0" r="15240" b="19050"/>
                <wp:wrapNone/>
                <wp:docPr id="130" name="Straight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9461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ADC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758AC8" id="Straight Connector 130" o:spid="_x0000_s1026" style="position:absolute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75pt,10.2pt" to="451.05pt,10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" strokecolor="#2adc32"/>
            </w:pict>
          </mc:Fallback>
        </mc:AlternateContent>
      </w:r>
      <w:r>
        <w:rPr>
          <w:sz w:val="20"/>
          <w:szCs w:val="20"/>
        </w:rPr>
        <w:t>Phone no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mail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D846AFD" w14:textId="77777777" w:rsidR="00757B18" w:rsidRDefault="00757B18" w:rsidP="00757B18">
      <w:pPr>
        <w:pStyle w:val="NoSpacing"/>
        <w:rPr>
          <w:bCs/>
          <w:sz w:val="20"/>
          <w:szCs w:val="20"/>
          <w:lang w:val="en-US"/>
        </w:rPr>
      </w:pPr>
    </w:p>
    <w:p w14:paraId="6DD02588" w14:textId="77777777" w:rsidR="004A7026" w:rsidRDefault="004A7026" w:rsidP="00757B18">
      <w:pPr>
        <w:pStyle w:val="NoSpacing"/>
        <w:rPr>
          <w:bCs/>
          <w:sz w:val="20"/>
          <w:szCs w:val="20"/>
        </w:rPr>
      </w:pPr>
    </w:p>
    <w:p w14:paraId="653CD454" w14:textId="77777777" w:rsidR="00757B18" w:rsidRDefault="00757B18" w:rsidP="00757B18">
      <w:pPr>
        <w:pStyle w:val="NoSpacing"/>
        <w:rPr>
          <w:bCs/>
          <w:sz w:val="20"/>
          <w:szCs w:val="20"/>
        </w:rPr>
      </w:pPr>
      <w:r w:rsidRPr="00200F44">
        <w:rPr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A6FD0FF" wp14:editId="0EB1C02C">
                <wp:simplePos x="0" y="0"/>
                <wp:positionH relativeFrom="column">
                  <wp:posOffset>1066800</wp:posOffset>
                </wp:positionH>
                <wp:positionV relativeFrom="paragraph">
                  <wp:posOffset>140970</wp:posOffset>
                </wp:positionV>
                <wp:extent cx="4652010" cy="0"/>
                <wp:effectExtent l="0" t="0" r="15240" b="19050"/>
                <wp:wrapNone/>
                <wp:docPr id="227" name="Straight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5201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82D75D" id="Straight Connector 227" o:spid="_x0000_s1026" style="position:absolute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pt,11.1pt" to="450.3pt,11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" strokecolor="#2adc32"/>
            </w:pict>
          </mc:Fallback>
        </mc:AlternateContent>
      </w:r>
      <w:r w:rsidRPr="00200F44">
        <w:rPr>
          <w:bCs/>
          <w:sz w:val="20"/>
          <w:szCs w:val="20"/>
        </w:rPr>
        <w:t>Signature:</w:t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</w:t>
      </w:r>
    </w:p>
    <w:p w14:paraId="69AA9984" w14:textId="77777777" w:rsidR="00757B18" w:rsidRPr="00200F44" w:rsidRDefault="00757B18" w:rsidP="00757B18">
      <w:pPr>
        <w:pStyle w:val="NoSpacing"/>
        <w:rPr>
          <w:bCs/>
          <w:i/>
          <w:sz w:val="16"/>
          <w:szCs w:val="16"/>
        </w:rPr>
      </w:pPr>
      <w:r w:rsidRPr="00200F44">
        <w:rPr>
          <w:bCs/>
          <w:i/>
          <w:sz w:val="16"/>
          <w:szCs w:val="16"/>
        </w:rPr>
        <w:t>(Signature of owner(s)</w:t>
      </w:r>
      <w:r>
        <w:rPr>
          <w:bCs/>
          <w:i/>
          <w:sz w:val="16"/>
          <w:szCs w:val="16"/>
        </w:rPr>
        <w:t>/lessee(s)</w:t>
      </w:r>
      <w:r w:rsidR="0098526A" w:rsidRPr="0098526A">
        <w:rPr>
          <w:bCs/>
          <w:i/>
          <w:sz w:val="16"/>
          <w:szCs w:val="16"/>
        </w:rPr>
        <w:t xml:space="preserve"> </w:t>
      </w:r>
      <w:r w:rsidR="0098526A">
        <w:rPr>
          <w:bCs/>
          <w:i/>
          <w:sz w:val="16"/>
          <w:szCs w:val="16"/>
        </w:rPr>
        <w:t xml:space="preserve">electronic signature is </w:t>
      </w:r>
      <w:r w:rsidR="006301E5">
        <w:rPr>
          <w:bCs/>
          <w:i/>
          <w:sz w:val="16"/>
          <w:szCs w:val="16"/>
        </w:rPr>
        <w:t>acceptable</w:t>
      </w:r>
      <w:r w:rsidRPr="00200F44">
        <w:rPr>
          <w:bCs/>
          <w:i/>
          <w:sz w:val="16"/>
          <w:szCs w:val="16"/>
        </w:rPr>
        <w:t>)</w:t>
      </w:r>
      <w:r w:rsidRPr="00200F44">
        <w:rPr>
          <w:bCs/>
          <w:i/>
          <w:sz w:val="16"/>
          <w:szCs w:val="16"/>
        </w:rPr>
        <w:tab/>
      </w:r>
      <w:r w:rsidRPr="00200F44">
        <w:rPr>
          <w:bCs/>
          <w:i/>
          <w:sz w:val="16"/>
          <w:szCs w:val="16"/>
        </w:rPr>
        <w:tab/>
      </w:r>
      <w:r w:rsidRPr="00200F44">
        <w:rPr>
          <w:bCs/>
          <w:i/>
          <w:sz w:val="16"/>
          <w:szCs w:val="16"/>
        </w:rPr>
        <w:tab/>
      </w:r>
      <w:r w:rsidRPr="00200F44">
        <w:rPr>
          <w:bCs/>
          <w:i/>
          <w:sz w:val="16"/>
          <w:szCs w:val="16"/>
        </w:rPr>
        <w:tab/>
      </w:r>
    </w:p>
    <w:p w14:paraId="50D05896" w14:textId="77777777" w:rsidR="00757B18" w:rsidRDefault="00757B18" w:rsidP="00757B18">
      <w:pPr>
        <w:pStyle w:val="NoSpacing"/>
        <w:rPr>
          <w:bCs/>
          <w:sz w:val="20"/>
          <w:szCs w:val="20"/>
        </w:rPr>
      </w:pPr>
    </w:p>
    <w:p w14:paraId="63E34117" w14:textId="77777777" w:rsidR="00757B18" w:rsidRPr="00200F44" w:rsidRDefault="00757B18" w:rsidP="00757B18">
      <w:pPr>
        <w:pStyle w:val="NoSpacing"/>
        <w:rPr>
          <w:bCs/>
          <w:sz w:val="20"/>
          <w:szCs w:val="20"/>
        </w:rPr>
      </w:pPr>
    </w:p>
    <w:p w14:paraId="2044FDF4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  <w:r w:rsidRPr="00200F44">
        <w:rPr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54262349" wp14:editId="5624966A">
                <wp:simplePos x="0" y="0"/>
                <wp:positionH relativeFrom="column">
                  <wp:posOffset>3200400</wp:posOffset>
                </wp:positionH>
                <wp:positionV relativeFrom="paragraph">
                  <wp:posOffset>144780</wp:posOffset>
                </wp:positionV>
                <wp:extent cx="1304925" cy="0"/>
                <wp:effectExtent l="0" t="0" r="9525" b="19050"/>
                <wp:wrapNone/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49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96323C" id="Straight Connector 228" o:spid="_x0000_s1026" style="position:absolute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pt,11.4pt" to="354.75pt,1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" strokecolor="#2adc32"/>
            </w:pict>
          </mc:Fallback>
        </mc:AlternateContent>
      </w:r>
      <w:r w:rsidRPr="00200F44">
        <w:rPr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54AB33C1" wp14:editId="46ED4562">
                <wp:simplePos x="0" y="0"/>
                <wp:positionH relativeFrom="column">
                  <wp:posOffset>4781550</wp:posOffset>
                </wp:positionH>
                <wp:positionV relativeFrom="paragraph">
                  <wp:posOffset>144780</wp:posOffset>
                </wp:positionV>
                <wp:extent cx="904875" cy="0"/>
                <wp:effectExtent l="0" t="0" r="9525" b="19050"/>
                <wp:wrapNone/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48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787B3A" id="Straight Connector 229" o:spid="_x0000_s1026" style="position:absolute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6.5pt,11.4pt" to="447.75pt,1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" strokecolor="#2adc32"/>
            </w:pict>
          </mc:Fallback>
        </mc:AlternateContent>
      </w:r>
      <w:r w:rsidRPr="00200F44">
        <w:rPr>
          <w:b/>
          <w:b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178BAB61" wp14:editId="643A557E">
                <wp:simplePos x="0" y="0"/>
                <wp:positionH relativeFrom="column">
                  <wp:posOffset>1047750</wp:posOffset>
                </wp:positionH>
                <wp:positionV relativeFrom="paragraph">
                  <wp:posOffset>144780</wp:posOffset>
                </wp:positionV>
                <wp:extent cx="1609725" cy="0"/>
                <wp:effectExtent l="0" t="0" r="9525" b="19050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9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2ADC32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AA7D7A" id="Straight Connector 230" o:spid="_x0000_s1026" style="position:absolute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11.4pt" to="209.25pt,1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" strokecolor="#2adc32"/>
            </w:pict>
          </mc:Fallback>
        </mc:AlternateContent>
      </w:r>
      <w:r>
        <w:rPr>
          <w:bCs/>
          <w:sz w:val="20"/>
          <w:szCs w:val="20"/>
        </w:rPr>
        <w:t>Signed on the</w:t>
      </w:r>
      <w:r w:rsidRPr="00200F44">
        <w:rPr>
          <w:bCs/>
          <w:sz w:val="20"/>
          <w:szCs w:val="20"/>
        </w:rPr>
        <w:t>:</w:t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>day of</w:t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>20</w:t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</w:p>
    <w:p w14:paraId="549822D8" w14:textId="77777777" w:rsidR="0098526A" w:rsidRDefault="0098526A" w:rsidP="0087199E">
      <w:pPr>
        <w:pStyle w:val="NoSpacing"/>
        <w:rPr>
          <w:b/>
          <w:bCs/>
          <w:sz w:val="20"/>
          <w:szCs w:val="20"/>
        </w:rPr>
      </w:pPr>
    </w:p>
    <w:p w14:paraId="6B7DA1BE" w14:textId="77777777" w:rsidR="0087199E" w:rsidRPr="00591FA6" w:rsidRDefault="0087199E" w:rsidP="0087199E">
      <w:pPr>
        <w:pStyle w:val="NoSpacing"/>
        <w:rPr>
          <w:b/>
          <w:bCs/>
          <w:sz w:val="20"/>
          <w:szCs w:val="20"/>
        </w:rPr>
      </w:pPr>
      <w:r w:rsidRPr="00591FA6">
        <w:rPr>
          <w:b/>
          <w:bCs/>
          <w:sz w:val="20"/>
          <w:szCs w:val="20"/>
        </w:rPr>
        <w:t>Declaration:</w:t>
      </w:r>
    </w:p>
    <w:p w14:paraId="4DB2D7BB" w14:textId="77777777" w:rsidR="0087199E" w:rsidRPr="00757B18" w:rsidRDefault="0087199E" w:rsidP="0087199E">
      <w:pPr>
        <w:pStyle w:val="NoSpacing"/>
        <w:rPr>
          <w:bCs/>
          <w:i/>
          <w:iCs/>
          <w:sz w:val="16"/>
          <w:szCs w:val="16"/>
          <w:lang w:val="en-US"/>
        </w:rPr>
      </w:pPr>
      <w:r w:rsidRPr="00757B18">
        <w:rPr>
          <w:bCs/>
          <w:i/>
          <w:iCs/>
          <w:sz w:val="16"/>
          <w:szCs w:val="16"/>
          <w:lang w:val="en-US"/>
        </w:rPr>
        <w:t xml:space="preserve">In submitting this consent form, I/we grant permission for the publication of the entry, client brief, satisfaction and other comments made herein. I/we also grant permission for the </w:t>
      </w:r>
      <w:r w:rsidRPr="00E64969">
        <w:rPr>
          <w:b/>
          <w:bCs/>
          <w:i/>
          <w:iCs/>
          <w:sz w:val="16"/>
          <w:szCs w:val="16"/>
          <w:lang w:val="en-US"/>
        </w:rPr>
        <w:t>IES: The Lighting Society</w:t>
      </w:r>
      <w:r w:rsidRPr="00757B18">
        <w:rPr>
          <w:bCs/>
          <w:i/>
          <w:iCs/>
          <w:sz w:val="16"/>
          <w:szCs w:val="16"/>
          <w:lang w:val="en-US"/>
        </w:rPr>
        <w:t xml:space="preserve"> and the participating judges, to visit the location noted in this document for the purposes of assessing the work. I/we also grant permission for the publication of my/our company name in association with the lighting design, to the media. In doing so, I/we also consent to </w:t>
      </w:r>
      <w:r w:rsidRPr="00690853">
        <w:rPr>
          <w:bCs/>
          <w:i/>
          <w:iCs/>
          <w:noProof/>
          <w:sz w:val="16"/>
          <w:szCs w:val="16"/>
          <w:lang w:val="en-US"/>
        </w:rPr>
        <w:t>be</w:t>
      </w:r>
      <w:r w:rsidRPr="00757B18">
        <w:rPr>
          <w:bCs/>
          <w:i/>
          <w:iCs/>
          <w:sz w:val="16"/>
          <w:szCs w:val="16"/>
          <w:lang w:val="en-US"/>
        </w:rPr>
        <w:t xml:space="preserve"> contacted by the media and my/our participation in interviews, the use of quotes and the taking of photos.</w:t>
      </w:r>
    </w:p>
    <w:p w14:paraId="610AF560" w14:textId="77777777" w:rsidR="004A7026" w:rsidRDefault="004A7026" w:rsidP="0098526A">
      <w:pPr>
        <w:pStyle w:val="NoSpacing"/>
        <w:rPr>
          <w:b/>
          <w:bCs/>
          <w:sz w:val="20"/>
          <w:szCs w:val="20"/>
          <w:lang w:val="en-US"/>
        </w:rPr>
      </w:pPr>
    </w:p>
    <w:p w14:paraId="7C7458E9" w14:textId="77777777" w:rsidR="004A7026" w:rsidRDefault="004A7026" w:rsidP="0098526A">
      <w:pPr>
        <w:pStyle w:val="NoSpacing"/>
        <w:rPr>
          <w:b/>
          <w:bCs/>
          <w:sz w:val="20"/>
          <w:szCs w:val="20"/>
          <w:lang w:val="en-US"/>
        </w:rPr>
      </w:pPr>
    </w:p>
    <w:p w14:paraId="5B0A42F1" w14:textId="10C514A7" w:rsidR="004A7026" w:rsidRPr="008549FD" w:rsidRDefault="004A7026" w:rsidP="0098526A">
      <w:pPr>
        <w:pStyle w:val="NoSpacing"/>
        <w:rPr>
          <w:bCs/>
          <w:sz w:val="20"/>
          <w:szCs w:val="20"/>
          <w:lang w:val="en-US"/>
        </w:rPr>
      </w:pPr>
      <w:r>
        <w:rPr>
          <w:sz w:val="20"/>
          <w:szCs w:val="20"/>
        </w:rPr>
        <w:t>I</w:t>
      </w:r>
      <w:r w:rsidRPr="00B60F7D">
        <w:rPr>
          <w:sz w:val="20"/>
          <w:szCs w:val="20"/>
        </w:rPr>
        <w:t>f you wish your comments to remain confidential</w:t>
      </w:r>
      <w:r>
        <w:rPr>
          <w:sz w:val="20"/>
          <w:szCs w:val="20"/>
        </w:rPr>
        <w:t>, you may</w:t>
      </w:r>
      <w:r w:rsidRPr="00B60F7D">
        <w:rPr>
          <w:sz w:val="20"/>
          <w:szCs w:val="20"/>
        </w:rPr>
        <w:t xml:space="preserve"> </w:t>
      </w:r>
      <w:r>
        <w:rPr>
          <w:sz w:val="20"/>
          <w:szCs w:val="20"/>
        </w:rPr>
        <w:t>return this section</w:t>
      </w:r>
      <w:r w:rsidRPr="00B60F7D">
        <w:rPr>
          <w:sz w:val="20"/>
          <w:szCs w:val="20"/>
        </w:rPr>
        <w:t xml:space="preserve"> to the IES</w:t>
      </w:r>
      <w:r w:rsidR="008549FD">
        <w:rPr>
          <w:sz w:val="20"/>
          <w:szCs w:val="20"/>
        </w:rPr>
        <w:t>ANZ</w:t>
      </w:r>
      <w:r>
        <w:rPr>
          <w:sz w:val="20"/>
          <w:szCs w:val="20"/>
        </w:rPr>
        <w:t>,</w:t>
      </w:r>
      <w:r w:rsidRPr="00B60F7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via email to: </w:t>
      </w:r>
      <w:hyperlink r:id="rId8" w:history="1">
        <w:r w:rsidRPr="00FC641A">
          <w:rPr>
            <w:rStyle w:val="Hyperlink"/>
            <w:sz w:val="20"/>
            <w:szCs w:val="20"/>
          </w:rPr>
          <w:t>secretariat@iesanz.org</w:t>
        </w:r>
      </w:hyperlink>
      <w:r>
        <w:rPr>
          <w:sz w:val="20"/>
          <w:szCs w:val="20"/>
        </w:rPr>
        <w:t xml:space="preserve">  </w:t>
      </w:r>
      <w:r w:rsidRPr="00B60F7D">
        <w:rPr>
          <w:sz w:val="20"/>
          <w:szCs w:val="20"/>
        </w:rPr>
        <w:t>Alternatively, return the completed form to the entrant for submission</w:t>
      </w:r>
      <w:r>
        <w:rPr>
          <w:sz w:val="20"/>
          <w:szCs w:val="20"/>
        </w:rPr>
        <w:t>.</w:t>
      </w:r>
    </w:p>
    <w:p w14:paraId="33B701A6" w14:textId="77777777" w:rsidR="00995E1C" w:rsidRDefault="00995E1C" w:rsidP="004A7026">
      <w:pPr>
        <w:pStyle w:val="NoSpacing"/>
        <w:rPr>
          <w:b/>
          <w:sz w:val="20"/>
          <w:szCs w:val="20"/>
        </w:rPr>
      </w:pPr>
    </w:p>
    <w:p w14:paraId="0EC71EF1" w14:textId="77777777" w:rsidR="004A7026" w:rsidRPr="00796474" w:rsidRDefault="004A7026" w:rsidP="004A7026">
      <w:pPr>
        <w:pStyle w:val="NoSpacing"/>
        <w:rPr>
          <w:b/>
          <w:sz w:val="20"/>
          <w:szCs w:val="20"/>
        </w:rPr>
      </w:pPr>
      <w:r>
        <w:rPr>
          <w:b/>
          <w:sz w:val="20"/>
          <w:szCs w:val="20"/>
        </w:rPr>
        <w:t>Consent form returned to</w:t>
      </w:r>
      <w:r w:rsidRPr="00796474">
        <w:rPr>
          <w:b/>
          <w:sz w:val="20"/>
          <w:szCs w:val="20"/>
        </w:rPr>
        <w:t>:</w:t>
      </w:r>
      <w:r w:rsidRPr="00367786">
        <w:rPr>
          <w:noProof/>
          <w:sz w:val="20"/>
          <w:szCs w:val="20"/>
          <w:lang w:eastAsia="en-AU"/>
        </w:rPr>
        <w:t xml:space="preserve"> </w:t>
      </w:r>
    </w:p>
    <w:p w14:paraId="07FAAAAB" w14:textId="77777777" w:rsidR="004A7026" w:rsidRDefault="004A7026" w:rsidP="004A7026">
      <w:pPr>
        <w:pStyle w:val="NoSpacing"/>
        <w:rPr>
          <w:sz w:val="20"/>
          <w:szCs w:val="20"/>
        </w:rPr>
      </w:pPr>
    </w:p>
    <w:p w14:paraId="36720E8E" w14:textId="77777777" w:rsidR="004A7026" w:rsidRDefault="004A7026" w:rsidP="004A7026">
      <w:pPr>
        <w:pStyle w:val="NoSpacing"/>
        <w:ind w:firstLine="720"/>
        <w:rPr>
          <w:w w:val="105"/>
          <w:sz w:val="20"/>
          <w:szCs w:val="20"/>
        </w:rPr>
      </w:pPr>
      <w:r w:rsidRPr="00796474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2CEEB7E3" wp14:editId="5D1155A2">
                <wp:simplePos x="0" y="0"/>
                <wp:positionH relativeFrom="column">
                  <wp:posOffset>200660</wp:posOffset>
                </wp:positionH>
                <wp:positionV relativeFrom="paragraph">
                  <wp:posOffset>-3175</wp:posOffset>
                </wp:positionV>
                <wp:extent cx="171450" cy="170815"/>
                <wp:effectExtent l="0" t="0" r="19050" b="1968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0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2ADC32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B0103" id="Rectangle 6" o:spid="_x0000_s1026" style="position:absolute;margin-left:15.8pt;margin-top:-.25pt;width:13.5pt;height:13.45p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" strokecolor="#2adc32"/>
            </w:pict>
          </mc:Fallback>
        </mc:AlternateContent>
      </w:r>
      <w:r w:rsidRPr="00796474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7D0EFD57" wp14:editId="4319FC79">
                <wp:simplePos x="0" y="0"/>
                <wp:positionH relativeFrom="column">
                  <wp:posOffset>2919730</wp:posOffset>
                </wp:positionH>
                <wp:positionV relativeFrom="paragraph">
                  <wp:posOffset>-2540</wp:posOffset>
                </wp:positionV>
                <wp:extent cx="171450" cy="170815"/>
                <wp:effectExtent l="0" t="0" r="19050" b="196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70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2ADC32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ECE6A8" id="Rectangle 7" o:spid="_x0000_s1026" style="position:absolute;margin-left:229.9pt;margin-top:-.2pt;width:13.5pt;height:13.45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" strokecolor="#2adc32"/>
            </w:pict>
          </mc:Fallback>
        </mc:AlternateContent>
      </w:r>
      <w:r>
        <w:rPr>
          <w:w w:val="105"/>
          <w:sz w:val="20"/>
          <w:szCs w:val="20"/>
        </w:rPr>
        <w:t>Entrant</w:t>
      </w:r>
      <w:r>
        <w:rPr>
          <w:w w:val="105"/>
          <w:sz w:val="20"/>
          <w:szCs w:val="20"/>
        </w:rPr>
        <w:tab/>
      </w:r>
      <w:r>
        <w:rPr>
          <w:w w:val="105"/>
          <w:sz w:val="20"/>
          <w:szCs w:val="20"/>
        </w:rPr>
        <w:tab/>
      </w:r>
      <w:r>
        <w:rPr>
          <w:w w:val="105"/>
          <w:sz w:val="20"/>
          <w:szCs w:val="20"/>
        </w:rPr>
        <w:tab/>
      </w:r>
      <w:r w:rsidRPr="00796474">
        <w:rPr>
          <w:w w:val="105"/>
          <w:sz w:val="20"/>
          <w:szCs w:val="20"/>
        </w:rPr>
        <w:tab/>
      </w:r>
      <w:r>
        <w:rPr>
          <w:w w:val="105"/>
          <w:sz w:val="20"/>
          <w:szCs w:val="20"/>
        </w:rPr>
        <w:tab/>
        <w:t>IES: The Lighting Society</w:t>
      </w:r>
    </w:p>
    <w:p w14:paraId="50A52C69" w14:textId="77777777" w:rsidR="004A7026" w:rsidRDefault="004A7026" w:rsidP="004A7026">
      <w:pPr>
        <w:pStyle w:val="NoSpacing"/>
        <w:rPr>
          <w:w w:val="105"/>
          <w:sz w:val="20"/>
          <w:szCs w:val="20"/>
        </w:rPr>
      </w:pPr>
    </w:p>
    <w:p w14:paraId="4A5CBC87" w14:textId="5EA330A0" w:rsidR="004A7026" w:rsidRDefault="004A7026" w:rsidP="0059107B">
      <w:pPr>
        <w:pStyle w:val="NoSpacing"/>
        <w:ind w:left="4320" w:firstLine="720"/>
        <w:rPr>
          <w:b/>
          <w:bCs/>
          <w:sz w:val="20"/>
          <w:szCs w:val="20"/>
          <w:lang w:val="en-US"/>
        </w:rPr>
      </w:pPr>
      <w:r w:rsidRPr="004A7026">
        <w:rPr>
          <w:bCs/>
          <w:sz w:val="20"/>
          <w:szCs w:val="20"/>
          <w:lang w:val="en-US"/>
        </w:rPr>
        <w:lastRenderedPageBreak/>
        <w:tab/>
      </w:r>
    </w:p>
    <w:p w14:paraId="125C9F56" w14:textId="77777777" w:rsidR="0098526A" w:rsidRDefault="0098526A" w:rsidP="0098526A">
      <w:pPr>
        <w:pStyle w:val="NoSpacing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Optional section:</w:t>
      </w:r>
    </w:p>
    <w:p w14:paraId="06597346" w14:textId="77777777" w:rsidR="0098526A" w:rsidRPr="00E14785" w:rsidRDefault="0098526A" w:rsidP="0098526A">
      <w:pPr>
        <w:pStyle w:val="NoSpacing"/>
        <w:rPr>
          <w:bCs/>
          <w:i/>
          <w:sz w:val="16"/>
          <w:szCs w:val="16"/>
          <w:lang w:val="en-US"/>
        </w:rPr>
      </w:pPr>
      <w:r w:rsidRPr="00E14785">
        <w:rPr>
          <w:bCs/>
          <w:i/>
          <w:sz w:val="16"/>
          <w:szCs w:val="16"/>
          <w:lang w:val="en-US"/>
        </w:rPr>
        <w:t>Note: to be completed by owner only, not entrant</w:t>
      </w:r>
    </w:p>
    <w:p w14:paraId="30A7ED6B" w14:textId="77777777" w:rsidR="0098526A" w:rsidRDefault="0098526A" w:rsidP="00757B18">
      <w:pPr>
        <w:pStyle w:val="NoSpacing"/>
        <w:rPr>
          <w:bCs/>
          <w:sz w:val="20"/>
          <w:szCs w:val="20"/>
          <w:lang w:val="en-US"/>
        </w:rPr>
      </w:pPr>
    </w:p>
    <w:p w14:paraId="354BE30F" w14:textId="77777777" w:rsidR="0098526A" w:rsidRDefault="00757B18" w:rsidP="00757B18">
      <w:pPr>
        <w:pStyle w:val="NoSpacing"/>
        <w:rPr>
          <w:bCs/>
          <w:sz w:val="20"/>
          <w:szCs w:val="20"/>
          <w:lang w:val="en-US"/>
        </w:rPr>
      </w:pPr>
      <w:r w:rsidRPr="00591FA6">
        <w:rPr>
          <w:bCs/>
          <w:sz w:val="20"/>
          <w:szCs w:val="20"/>
          <w:lang w:val="en-US"/>
        </w:rPr>
        <w:t xml:space="preserve">In order to assess </w:t>
      </w:r>
      <w:r>
        <w:rPr>
          <w:bCs/>
          <w:sz w:val="20"/>
          <w:szCs w:val="20"/>
          <w:lang w:val="en-US"/>
        </w:rPr>
        <w:t xml:space="preserve">and judge </w:t>
      </w:r>
      <w:r w:rsidRPr="00591FA6">
        <w:rPr>
          <w:bCs/>
          <w:sz w:val="20"/>
          <w:szCs w:val="20"/>
          <w:lang w:val="en-US"/>
        </w:rPr>
        <w:t>the entry comp</w:t>
      </w:r>
      <w:r>
        <w:rPr>
          <w:bCs/>
          <w:sz w:val="20"/>
          <w:szCs w:val="20"/>
          <w:lang w:val="en-US"/>
        </w:rPr>
        <w:t xml:space="preserve">rehensively, we require some additional information from you the owner(s). </w:t>
      </w:r>
      <w:r w:rsidRPr="006B5FC3">
        <w:rPr>
          <w:bCs/>
          <w:sz w:val="20"/>
          <w:szCs w:val="20"/>
          <w:lang w:val="en-US"/>
        </w:rPr>
        <w:t>Please take a few minutes to complete the sections below</w:t>
      </w:r>
      <w:r>
        <w:rPr>
          <w:bCs/>
          <w:sz w:val="20"/>
          <w:szCs w:val="20"/>
          <w:lang w:val="en-US"/>
        </w:rPr>
        <w:t xml:space="preserve">, referring to your experiences from the initial briefing to your overall satisfaction. </w:t>
      </w:r>
    </w:p>
    <w:p w14:paraId="3B529156" w14:textId="77777777" w:rsidR="0098526A" w:rsidRDefault="0098526A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699E76BE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Client Brief:</w:t>
      </w:r>
    </w:p>
    <w:p w14:paraId="7F3E4371" w14:textId="77777777" w:rsidR="00757B18" w:rsidRPr="0027629B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  <w:r w:rsidRPr="0027629B">
        <w:rPr>
          <w:rFonts w:cs="Calibri"/>
          <w:bCs/>
          <w:spacing w:val="-5"/>
          <w:w w:val="105"/>
          <w:sz w:val="20"/>
          <w:szCs w:val="20"/>
        </w:rPr>
        <w:t>Provide</w:t>
      </w:r>
      <w:r>
        <w:rPr>
          <w:rFonts w:cs="Calibri"/>
          <w:bCs/>
          <w:spacing w:val="-5"/>
          <w:w w:val="105"/>
          <w:sz w:val="20"/>
          <w:szCs w:val="20"/>
        </w:rPr>
        <w:t xml:space="preserve"> a statement of the brief given to </w:t>
      </w:r>
      <w:r w:rsidR="00AE44A5">
        <w:rPr>
          <w:rFonts w:cs="Calibri"/>
          <w:bCs/>
          <w:spacing w:val="-5"/>
          <w:w w:val="105"/>
          <w:sz w:val="20"/>
          <w:szCs w:val="20"/>
        </w:rPr>
        <w:t>the lighting designer(s) (max. 8</w:t>
      </w:r>
      <w:r>
        <w:rPr>
          <w:rFonts w:cs="Calibri"/>
          <w:bCs/>
          <w:spacing w:val="-5"/>
          <w:w w:val="105"/>
          <w:sz w:val="20"/>
          <w:szCs w:val="20"/>
        </w:rPr>
        <w:t>00 characters)</w:t>
      </w:r>
    </w:p>
    <w:p w14:paraId="12AE3FE3" w14:textId="77777777" w:rsidR="00757B18" w:rsidRPr="0027629B" w:rsidRDefault="00757B18" w:rsidP="00757B18">
      <w:pPr>
        <w:pStyle w:val="NoSpacing"/>
        <w:rPr>
          <w:rFonts w:cs="Calibri"/>
          <w:bCs/>
          <w:i/>
          <w:spacing w:val="-5"/>
          <w:w w:val="105"/>
          <w:sz w:val="16"/>
          <w:szCs w:val="16"/>
        </w:rPr>
      </w:pPr>
      <w:r w:rsidRPr="0027629B">
        <w:rPr>
          <w:rFonts w:cs="Calibri"/>
          <w:bCs/>
          <w:i/>
          <w:spacing w:val="-5"/>
          <w:w w:val="105"/>
          <w:sz w:val="16"/>
          <w:szCs w:val="16"/>
        </w:rPr>
        <w:t xml:space="preserve">Note: this description </w:t>
      </w:r>
      <w:r>
        <w:rPr>
          <w:rFonts w:cs="Calibri"/>
          <w:bCs/>
          <w:i/>
          <w:spacing w:val="-5"/>
          <w:w w:val="105"/>
          <w:sz w:val="16"/>
          <w:szCs w:val="16"/>
        </w:rPr>
        <w:t>is to assist the judges when determining how the entry has met your brief.</w:t>
      </w:r>
    </w:p>
    <w:p w14:paraId="41D5A86E" w14:textId="77777777" w:rsidR="00757B18" w:rsidRPr="0027629B" w:rsidRDefault="0087199E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  <w:r>
        <w:rPr>
          <w:rFonts w:cs="Calibri"/>
          <w:bCs/>
          <w:noProof/>
          <w:spacing w:val="-5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69721BCC" wp14:editId="59A1595E">
                <wp:simplePos x="0" y="0"/>
                <wp:positionH relativeFrom="column">
                  <wp:posOffset>11575</wp:posOffset>
                </wp:positionH>
                <wp:positionV relativeFrom="paragraph">
                  <wp:posOffset>48083</wp:posOffset>
                </wp:positionV>
                <wp:extent cx="5664200" cy="2893671"/>
                <wp:effectExtent l="0" t="0" r="12700" b="2159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4200" cy="289367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2ADC32"/>
                          </a:solidFill>
                        </a:ln>
                        <a:effectLst/>
                      </wps:spPr>
                      <wps:txbx>
                        <w:txbxContent>
                          <w:p w14:paraId="1066AF58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A26DAD1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FA538C1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07EF9C3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4089C7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F26C42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F301F6F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43297C1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3F483F4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677145E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54FCD8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74A1C4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6EB7FE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95524E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6835BAB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608716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A2B3A45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7675CC2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35E4355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4A1150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86E03C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554427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D245B5E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D1FEC3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2761F9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EE64CD8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1EEDEE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9AC038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8CCE860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7FBA861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C7774AB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DC39F62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C65594" w14:textId="77777777" w:rsidR="008549FD" w:rsidRPr="00FA1AFF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21BCC" id="Text Box 231" o:spid="_x0000_s1029" type="#_x0000_t202" style="position:absolute;margin-left:.9pt;margin-top:3.8pt;width:446pt;height:227.85pt;z-index:251803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" fillcolor="window" strokecolor="#2adc32" strokeweight=".5pt">
                <v:textbox>
                  <w:txbxContent>
                    <w:p w14:paraId="1066AF58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A26DAD1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FA538C1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07EF9C3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24089C7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0F26C42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F301F6F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43297C1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3F483F4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677145E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154FCD8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474A1C4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96EB7FE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795524E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6835BAB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8608716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A2B3A45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7675CC2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35E4355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24A1150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E86E03C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7554427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D245B5E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6D1FEC3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12761F9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EE64CD8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41EEDEE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19AC038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8CCE860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7FBA861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C7774AB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DC39F62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4C65594" w14:textId="77777777" w:rsidR="008549FD" w:rsidRPr="00FA1AFF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AB49F2" w14:textId="77777777" w:rsidR="00757B18" w:rsidRPr="0027629B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1240956B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52B0EECE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68C632DE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169A6D48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3D5F1595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03CBD857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3E37219A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6410D9EC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75852FC9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1187384B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0B875BE8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62DD91C5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692E1F23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296D6320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64807B32" w14:textId="77777777" w:rsidR="0098526A" w:rsidRDefault="0098526A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30030C53" w14:textId="77777777" w:rsidR="0098526A" w:rsidRDefault="0098526A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7FFC99D9" w14:textId="77777777" w:rsidR="0098526A" w:rsidRDefault="0098526A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18A727E6" w14:textId="77777777" w:rsidR="005C7E4E" w:rsidRDefault="005C7E4E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5FB26504" w14:textId="77777777" w:rsidR="005C7E4E" w:rsidRDefault="005C7E4E" w:rsidP="00757B18">
      <w:pPr>
        <w:pStyle w:val="NoSpacing"/>
        <w:rPr>
          <w:b/>
          <w:bCs/>
          <w:sz w:val="20"/>
          <w:szCs w:val="20"/>
          <w:lang w:val="en-US"/>
        </w:rPr>
      </w:pPr>
    </w:p>
    <w:p w14:paraId="59DA28B6" w14:textId="77777777" w:rsidR="00757B18" w:rsidRDefault="00757B18" w:rsidP="00757B18">
      <w:pPr>
        <w:pStyle w:val="NoSpacing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Client Satisfaction:</w:t>
      </w:r>
    </w:p>
    <w:p w14:paraId="2158BB4A" w14:textId="77777777" w:rsidR="00757B18" w:rsidRPr="00A861C2" w:rsidRDefault="00757B18" w:rsidP="00757B18">
      <w:pPr>
        <w:pStyle w:val="NoSpacing"/>
        <w:rPr>
          <w:rFonts w:cs="Calibri"/>
          <w:bCs/>
          <w:i/>
          <w:spacing w:val="-5"/>
          <w:w w:val="105"/>
          <w:sz w:val="16"/>
          <w:szCs w:val="16"/>
        </w:rPr>
      </w:pPr>
      <w:r w:rsidRPr="0027629B">
        <w:rPr>
          <w:rFonts w:cs="Calibri"/>
          <w:bCs/>
          <w:spacing w:val="-5"/>
          <w:w w:val="105"/>
          <w:sz w:val="20"/>
          <w:szCs w:val="20"/>
        </w:rPr>
        <w:t>Provide</w:t>
      </w:r>
      <w:r>
        <w:rPr>
          <w:rFonts w:cs="Calibri"/>
          <w:bCs/>
          <w:spacing w:val="-5"/>
          <w:w w:val="105"/>
          <w:sz w:val="20"/>
          <w:szCs w:val="20"/>
        </w:rPr>
        <w:t xml:space="preserve"> a statement of your satisfaction with the lighting design and your interaction with t</w:t>
      </w:r>
      <w:r w:rsidR="00AE44A5">
        <w:rPr>
          <w:rFonts w:cs="Calibri"/>
          <w:bCs/>
          <w:spacing w:val="-5"/>
          <w:w w:val="105"/>
          <w:sz w:val="20"/>
          <w:szCs w:val="20"/>
        </w:rPr>
        <w:t>he lighting designer(s) (max. 8</w:t>
      </w:r>
      <w:r>
        <w:rPr>
          <w:rFonts w:cs="Calibri"/>
          <w:bCs/>
          <w:spacing w:val="-5"/>
          <w:w w:val="105"/>
          <w:sz w:val="20"/>
          <w:szCs w:val="20"/>
        </w:rPr>
        <w:t>00 characters)</w:t>
      </w:r>
      <w:r>
        <w:rPr>
          <w:rFonts w:cs="Calibri"/>
          <w:bCs/>
          <w:i/>
          <w:spacing w:val="-5"/>
          <w:w w:val="105"/>
          <w:sz w:val="16"/>
          <w:szCs w:val="16"/>
        </w:rPr>
        <w:t>.</w:t>
      </w:r>
      <w:r w:rsidRPr="00A861C2">
        <w:rPr>
          <w:rFonts w:cs="Calibri"/>
          <w:bCs/>
          <w:i/>
          <w:spacing w:val="-5"/>
          <w:w w:val="105"/>
          <w:sz w:val="16"/>
          <w:szCs w:val="16"/>
        </w:rPr>
        <w:t xml:space="preserve"> </w:t>
      </w:r>
    </w:p>
    <w:p w14:paraId="6415D24F" w14:textId="77777777" w:rsidR="00757B18" w:rsidRPr="0027629B" w:rsidRDefault="00AE44A5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  <w:r>
        <w:rPr>
          <w:rFonts w:cs="Calibri"/>
          <w:bCs/>
          <w:noProof/>
          <w:spacing w:val="-5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1DEE5972" wp14:editId="5BEA2C46">
                <wp:simplePos x="0" y="0"/>
                <wp:positionH relativeFrom="column">
                  <wp:posOffset>11575</wp:posOffset>
                </wp:positionH>
                <wp:positionV relativeFrom="paragraph">
                  <wp:posOffset>93691</wp:posOffset>
                </wp:positionV>
                <wp:extent cx="5664200" cy="3090440"/>
                <wp:effectExtent l="0" t="0" r="12700" b="15240"/>
                <wp:wrapNone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4200" cy="30904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2ADC32"/>
                          </a:solidFill>
                        </a:ln>
                        <a:effectLst/>
                      </wps:spPr>
                      <wps:txbx>
                        <w:txbxContent>
                          <w:p w14:paraId="26D37542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463A8C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640D0F8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F9D9833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BE4E221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C3BA5E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DD192B1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BF59BBD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64A336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7D62AB4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311E4C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D641A75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457D3F9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86BA64A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D72C84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DD3904D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853DDB2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46CDC17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F4443D0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EA33F1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BD772ED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360C7C9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2DD541E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FF0E487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77C02E2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B876AE6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1CC862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C400E60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0744A40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85136C5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AEDBEA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3775C4" w14:textId="77777777" w:rsidR="008549FD" w:rsidRPr="00FA1AFF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E5972" id="Text Box 232" o:spid="_x0000_s1030" type="#_x0000_t202" style="position:absolute;margin-left:.9pt;margin-top:7.4pt;width:446pt;height:243.35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" fillcolor="window" strokecolor="#2adc32" strokeweight=".5pt">
                <v:textbox>
                  <w:txbxContent>
                    <w:p w14:paraId="26D37542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9463A8C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640D0F8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F9D9833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BE4E221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6C3BA5E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DD192B1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BF59BBD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864A336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7D62AB4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E311E4C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D641A75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457D3F9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86BA64A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4D72C84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DD3904D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853DDB2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46CDC17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F4443D0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8EA33F1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BD772ED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360C7C9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2DD541E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FF0E487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77C02E2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B876AE6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51CC862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C400E60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0744A40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85136C5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EAEDBEA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53775C4" w14:textId="77777777" w:rsidR="008549FD" w:rsidRPr="00FA1AFF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320507" w14:textId="77777777" w:rsidR="00757B18" w:rsidRPr="0027629B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7DF7BFB2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24820DEC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2C5CCCC2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7F2806E3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3D9D3F8E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549C059F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00909934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46521DB5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574A7CF9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5FA9480D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7C3E14A1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74AA52A1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4530EB4A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00BF5904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47C6ADD8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2C080493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4AA436D2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18D7F1B4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2F6050F2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1D0E237E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42744881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  <w:r>
        <w:rPr>
          <w:rFonts w:cs="Calibri"/>
          <w:b/>
          <w:bCs/>
          <w:spacing w:val="-5"/>
          <w:w w:val="105"/>
          <w:sz w:val="20"/>
          <w:szCs w:val="20"/>
        </w:rPr>
        <w:t>Other Comments:</w:t>
      </w:r>
    </w:p>
    <w:p w14:paraId="020E4B64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  <w:r w:rsidRPr="002D04BB">
        <w:rPr>
          <w:rFonts w:cs="Calibri"/>
          <w:bCs/>
          <w:spacing w:val="-5"/>
          <w:w w:val="105"/>
          <w:sz w:val="20"/>
          <w:szCs w:val="20"/>
        </w:rPr>
        <w:t>Provide a</w:t>
      </w:r>
      <w:r>
        <w:rPr>
          <w:rFonts w:cs="Calibri"/>
          <w:bCs/>
          <w:spacing w:val="-5"/>
          <w:w w:val="105"/>
          <w:sz w:val="20"/>
          <w:szCs w:val="20"/>
        </w:rPr>
        <w:t>ny other comments regarding your experience with the design process &amp;/or the designer(s) (max.</w:t>
      </w:r>
      <w:r w:rsidRPr="002D04BB">
        <w:rPr>
          <w:rFonts w:cs="Calibri"/>
          <w:bCs/>
          <w:spacing w:val="-5"/>
          <w:w w:val="105"/>
          <w:sz w:val="20"/>
          <w:szCs w:val="20"/>
        </w:rPr>
        <w:t xml:space="preserve"> </w:t>
      </w:r>
      <w:r>
        <w:rPr>
          <w:rFonts w:cs="Calibri"/>
          <w:bCs/>
          <w:spacing w:val="-5"/>
          <w:w w:val="105"/>
          <w:sz w:val="20"/>
          <w:szCs w:val="20"/>
        </w:rPr>
        <w:t>50</w:t>
      </w:r>
      <w:r w:rsidRPr="002D04BB">
        <w:rPr>
          <w:rFonts w:cs="Calibri"/>
          <w:bCs/>
          <w:spacing w:val="-5"/>
          <w:w w:val="105"/>
          <w:sz w:val="20"/>
          <w:szCs w:val="20"/>
        </w:rPr>
        <w:t>0 characters)</w:t>
      </w:r>
      <w:r>
        <w:rPr>
          <w:rFonts w:cs="Calibri"/>
          <w:bCs/>
          <w:spacing w:val="-5"/>
          <w:w w:val="105"/>
          <w:sz w:val="20"/>
          <w:szCs w:val="20"/>
        </w:rPr>
        <w:t>.</w:t>
      </w:r>
    </w:p>
    <w:p w14:paraId="796EFC96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  <w:r>
        <w:rPr>
          <w:rFonts w:cs="Calibri"/>
          <w:bCs/>
          <w:noProof/>
          <w:spacing w:val="-5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1B16CAB" wp14:editId="4EA2C3E5">
                <wp:simplePos x="0" y="0"/>
                <wp:positionH relativeFrom="column">
                  <wp:posOffset>12192</wp:posOffset>
                </wp:positionH>
                <wp:positionV relativeFrom="paragraph">
                  <wp:posOffset>24892</wp:posOffset>
                </wp:positionV>
                <wp:extent cx="5664200" cy="2279904"/>
                <wp:effectExtent l="0" t="0" r="12700" b="2540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4200" cy="227990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2ADC32"/>
                          </a:solidFill>
                        </a:ln>
                        <a:effectLst/>
                      </wps:spPr>
                      <wps:txbx>
                        <w:txbxContent>
                          <w:p w14:paraId="0F41E237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D9011D3" w14:textId="77777777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08AE2F" w14:textId="0735E492" w:rsidR="008549FD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37D29F" w14:textId="2AE0631F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D476D41" w14:textId="38376461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012AA31" w14:textId="2717E22F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A4CEA62" w14:textId="53C88C1D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FB41E8F" w14:textId="4C052E9D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DDA0EA1" w14:textId="31702F46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7D262C7" w14:textId="1D2437AC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7890FD" w14:textId="595EE2AC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82AB322" w14:textId="0926E03E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75698A" w14:textId="3A5EA3C2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BBD0E09" w14:textId="7ED050D3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8B99B87" w14:textId="23903AAC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F27ADE6" w14:textId="77777777" w:rsidR="0059107B" w:rsidRDefault="0059107B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70F1585" w14:textId="77777777" w:rsidR="008549FD" w:rsidRPr="00FA1AFF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8B95DFF" w14:textId="77777777" w:rsidR="008549FD" w:rsidRPr="00FA1AFF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A57A879" w14:textId="77777777" w:rsidR="008549FD" w:rsidRPr="00FA1AFF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FE70393" w14:textId="77777777" w:rsidR="008549FD" w:rsidRPr="00FA1AFF" w:rsidRDefault="008549FD" w:rsidP="00757B18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C80DB2A" w14:textId="77777777" w:rsidR="008549FD" w:rsidRDefault="008549FD" w:rsidP="00757B18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B16CAB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28" type="#_x0000_t202" style="position:absolute;margin-left:.95pt;margin-top:1.95pt;width:446pt;height:179.5pt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" fillcolor="window" strokecolor="#2adc32" strokeweight=".5pt">
                <v:textbox>
                  <w:txbxContent>
                    <w:p w14:paraId="0F41E237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D9011D3" w14:textId="77777777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B08AE2F" w14:textId="0735E492" w:rsidR="008549FD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0237D29F" w14:textId="2AE0631F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D476D41" w14:textId="38376461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012AA31" w14:textId="2717E22F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A4CEA62" w14:textId="53C88C1D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FB41E8F" w14:textId="4C052E9D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DDA0EA1" w14:textId="31702F46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7D262C7" w14:textId="1D2437AC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17890FD" w14:textId="595EE2AC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82AB322" w14:textId="0926E03E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3375698A" w14:textId="3A5EA3C2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5BBD0E09" w14:textId="7ED050D3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8B99B87" w14:textId="23903AAC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6F27ADE6" w14:textId="77777777" w:rsidR="0059107B" w:rsidRDefault="0059107B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270F1585" w14:textId="77777777" w:rsidR="008549FD" w:rsidRPr="00FA1AFF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  <w:r>
                        <w:rPr>
                          <w:sz w:val="20"/>
                          <w:szCs w:val="20"/>
                        </w:rPr>
                        <w:tab/>
                      </w:r>
                    </w:p>
                    <w:p w14:paraId="08B95DFF" w14:textId="77777777" w:rsidR="008549FD" w:rsidRPr="00FA1AFF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4A57A879" w14:textId="77777777" w:rsidR="008549FD" w:rsidRPr="00FA1AFF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1FE70393" w14:textId="77777777" w:rsidR="008549FD" w:rsidRPr="00FA1AFF" w:rsidRDefault="008549FD" w:rsidP="00757B18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</w:p>
                    <w:p w14:paraId="7C80DB2A" w14:textId="77777777" w:rsidR="008549FD" w:rsidRDefault="008549FD" w:rsidP="00757B18">
                      <w:pPr>
                        <w:pStyle w:val="NoSpacing"/>
                      </w:pPr>
                    </w:p>
                  </w:txbxContent>
                </v:textbox>
              </v:shape>
            </w:pict>
          </mc:Fallback>
        </mc:AlternateContent>
      </w:r>
    </w:p>
    <w:p w14:paraId="31DD0EB7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088A5594" w14:textId="77777777" w:rsidR="00757B18" w:rsidRDefault="00757B18" w:rsidP="00757B18">
      <w:pPr>
        <w:pStyle w:val="NoSpacing"/>
        <w:rPr>
          <w:rFonts w:cs="Calibri"/>
          <w:bCs/>
          <w:spacing w:val="-5"/>
          <w:w w:val="105"/>
          <w:sz w:val="20"/>
          <w:szCs w:val="20"/>
        </w:rPr>
      </w:pPr>
    </w:p>
    <w:p w14:paraId="3E01D31A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670C5918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5FC2E6F3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5322F46F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7F081F56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75A71E59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27444321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00D01A24" w14:textId="77777777" w:rsidR="00757B18" w:rsidRDefault="00757B18" w:rsidP="00757B18">
      <w:pPr>
        <w:pStyle w:val="NoSpacing"/>
        <w:rPr>
          <w:rFonts w:cs="Calibri"/>
          <w:b/>
          <w:bCs/>
          <w:spacing w:val="-5"/>
          <w:w w:val="105"/>
          <w:sz w:val="20"/>
          <w:szCs w:val="20"/>
        </w:rPr>
      </w:pPr>
    </w:p>
    <w:p w14:paraId="4A877FB0" w14:textId="77777777" w:rsidR="00757B18" w:rsidRPr="002B48C4" w:rsidRDefault="00757B18" w:rsidP="00757B18">
      <w:pPr>
        <w:pStyle w:val="NoSpacing"/>
        <w:rPr>
          <w:sz w:val="28"/>
          <w:szCs w:val="28"/>
        </w:rPr>
      </w:pPr>
    </w:p>
    <w:p w14:paraId="4B3A6E03" w14:textId="77777777" w:rsidR="00757B18" w:rsidRDefault="00757B18" w:rsidP="00CF488D">
      <w:pPr>
        <w:pStyle w:val="NoSpacing"/>
        <w:rPr>
          <w:b/>
          <w:sz w:val="20"/>
          <w:szCs w:val="20"/>
        </w:rPr>
      </w:pPr>
    </w:p>
    <w:p w14:paraId="1B9B3DB0" w14:textId="77777777" w:rsidR="00757B18" w:rsidRDefault="00757B18" w:rsidP="00CF488D">
      <w:pPr>
        <w:pStyle w:val="NoSpacing"/>
        <w:rPr>
          <w:b/>
          <w:sz w:val="20"/>
          <w:szCs w:val="20"/>
        </w:rPr>
      </w:pPr>
    </w:p>
    <w:p w14:paraId="2D9A3F30" w14:textId="77777777" w:rsidR="00995E1C" w:rsidRDefault="00995E1C" w:rsidP="004A7026">
      <w:pPr>
        <w:pStyle w:val="NoSpacing"/>
        <w:jc w:val="center"/>
        <w:rPr>
          <w:b/>
          <w:bCs/>
          <w:color w:val="7F7F7F" w:themeColor="text1" w:themeTint="80"/>
          <w:sz w:val="24"/>
          <w:szCs w:val="24"/>
          <w:lang w:val="en-US"/>
        </w:rPr>
      </w:pPr>
    </w:p>
    <w:p w14:paraId="1176DB66" w14:textId="77777777" w:rsidR="005C7E4E" w:rsidRDefault="005C7E4E" w:rsidP="004A7026">
      <w:pPr>
        <w:pStyle w:val="NoSpacing"/>
        <w:jc w:val="center"/>
        <w:rPr>
          <w:b/>
          <w:bCs/>
          <w:color w:val="7F7F7F" w:themeColor="text1" w:themeTint="80"/>
          <w:sz w:val="24"/>
          <w:szCs w:val="24"/>
          <w:lang w:val="en-US"/>
        </w:rPr>
      </w:pPr>
    </w:p>
    <w:p w14:paraId="17CB8C0F" w14:textId="77777777" w:rsidR="00AE44A5" w:rsidRDefault="00AE44A5" w:rsidP="004A7026">
      <w:pPr>
        <w:pStyle w:val="NoSpacing"/>
        <w:jc w:val="center"/>
        <w:rPr>
          <w:b/>
          <w:bCs/>
          <w:color w:val="7F7F7F" w:themeColor="text1" w:themeTint="80"/>
          <w:sz w:val="24"/>
          <w:szCs w:val="24"/>
          <w:lang w:val="en-US"/>
        </w:rPr>
      </w:pPr>
    </w:p>
    <w:p w14:paraId="69BB0943" w14:textId="47AB10AB" w:rsidR="00CF488D" w:rsidRPr="003520B7" w:rsidRDefault="00AB3BE0" w:rsidP="00AB3BE0">
      <w:pPr>
        <w:rPr>
          <w:sz w:val="20"/>
          <w:szCs w:val="20"/>
        </w:rPr>
      </w:pPr>
      <w:r w:rsidRPr="003520B7">
        <w:rPr>
          <w:sz w:val="20"/>
          <w:szCs w:val="20"/>
        </w:rPr>
        <w:t xml:space="preserve"> </w:t>
      </w:r>
      <w:bookmarkStart w:id="0" w:name="_GoBack"/>
      <w:bookmarkEnd w:id="0"/>
    </w:p>
    <w:p w14:paraId="475F4401" w14:textId="77777777" w:rsidR="00FC74CB" w:rsidRPr="003520B7" w:rsidRDefault="00FC74CB" w:rsidP="003520B7">
      <w:pPr>
        <w:pStyle w:val="NoSpacing"/>
        <w:rPr>
          <w:sz w:val="20"/>
          <w:szCs w:val="20"/>
        </w:rPr>
      </w:pPr>
    </w:p>
    <w:sectPr w:rsidR="00FC74CB" w:rsidRPr="003520B7" w:rsidSect="00263F7E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021" w:right="1440" w:bottom="851" w:left="1440" w:header="90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1448C" w14:textId="77777777" w:rsidR="00FE53CF" w:rsidRDefault="00FE53CF" w:rsidP="00D6430E">
      <w:pPr>
        <w:spacing w:after="0" w:line="240" w:lineRule="auto"/>
      </w:pPr>
      <w:r>
        <w:separator/>
      </w:r>
    </w:p>
  </w:endnote>
  <w:endnote w:type="continuationSeparator" w:id="0">
    <w:p w14:paraId="4B51CC71" w14:textId="77777777" w:rsidR="00FE53CF" w:rsidRDefault="00FE53CF" w:rsidP="00D64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8F868" w14:textId="2069372A" w:rsidR="008549FD" w:rsidRPr="003A28B8" w:rsidRDefault="00FE53CF" w:rsidP="000243D2">
    <w:pPr>
      <w:pStyle w:val="Footer"/>
      <w:pBdr>
        <w:top w:val="single" w:sz="4" w:space="1" w:color="auto"/>
      </w:pBdr>
      <w:rPr>
        <w:color w:val="000000" w:themeColor="text1"/>
        <w:sz w:val="16"/>
        <w:szCs w:val="16"/>
      </w:rPr>
    </w:pPr>
    <w:sdt>
      <w:sdtPr>
        <w:rPr>
          <w:color w:val="000000" w:themeColor="text1"/>
          <w:sz w:val="16"/>
          <w:szCs w:val="16"/>
        </w:rPr>
        <w:alias w:val="Author"/>
        <w:id w:val="-1139720935"/>
        <w:placeholder>
          <w:docPart w:val="FFC884E790F24B89AA76E9571BAB004E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 w:rsidR="008549FD">
          <w:rPr>
            <w:color w:val="000000" w:themeColor="text1"/>
            <w:sz w:val="16"/>
            <w:szCs w:val="16"/>
          </w:rPr>
          <w:t xml:space="preserve">IESANZ </w:t>
        </w:r>
        <w:proofErr w:type="spellStart"/>
        <w:r w:rsidR="008549FD">
          <w:rPr>
            <w:color w:val="000000" w:themeColor="text1"/>
            <w:sz w:val="16"/>
            <w:szCs w:val="16"/>
          </w:rPr>
          <w:t>LiDA</w:t>
        </w:r>
        <w:proofErr w:type="spellEnd"/>
        <w:r w:rsidR="008549FD">
          <w:rPr>
            <w:color w:val="000000" w:themeColor="text1"/>
            <w:sz w:val="16"/>
            <w:szCs w:val="16"/>
          </w:rPr>
          <w:t xml:space="preserve"> Award All Chapters –</w:t>
        </w:r>
        <w:r w:rsidR="0059107B">
          <w:rPr>
            <w:color w:val="000000" w:themeColor="text1"/>
            <w:sz w:val="16"/>
            <w:szCs w:val="16"/>
          </w:rPr>
          <w:t xml:space="preserve"> Owners Consent </w:t>
        </w:r>
        <w:r w:rsidR="008549FD">
          <w:rPr>
            <w:color w:val="000000" w:themeColor="text1"/>
            <w:sz w:val="16"/>
            <w:szCs w:val="16"/>
          </w:rPr>
          <w:t>form</w:t>
        </w:r>
      </w:sdtContent>
    </w:sdt>
  </w:p>
  <w:p w14:paraId="51CE6D18" w14:textId="627363BC" w:rsidR="008549FD" w:rsidRDefault="008549FD" w:rsidP="00790394">
    <w:pPr>
      <w:pStyle w:val="Footer"/>
      <w:tabs>
        <w:tab w:val="clear" w:pos="4513"/>
        <w:tab w:val="clear" w:pos="9026"/>
        <w:tab w:val="left" w:pos="1900"/>
      </w:tabs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B143174" wp14:editId="70B9EC6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0640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406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A18B5F5" w14:textId="77777777" w:rsidR="008549FD" w:rsidRDefault="008549FD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</w:pPr>
                        </w:p>
                        <w:p w14:paraId="710933CB" w14:textId="77777777" w:rsidR="008549FD" w:rsidRPr="003A28B8" w:rsidRDefault="008549FD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501388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>12</w:t>
                          </w:r>
                          <w:r w:rsidRPr="003A28B8">
                            <w:rPr>
                              <w:rFonts w:asciiTheme="majorHAnsi" w:hAnsiTheme="majorHAnsi"/>
                              <w:color w:val="000000" w:themeColor="text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143174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2" type="#_x0000_t202" style="position:absolute;margin-left:67.6pt;margin-top:0;width:118.8pt;height:32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" filled="f" stroked="f" strokeweight=".5pt">
              <v:textbox style="mso-fit-shape-to-text:t">
                <w:txbxContent>
                  <w:p w14:paraId="0A18B5F5" w14:textId="77777777" w:rsidR="008549FD" w:rsidRDefault="008549FD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</w:pPr>
                  </w:p>
                  <w:p w14:paraId="710933CB" w14:textId="77777777" w:rsidR="008549FD" w:rsidRPr="003A28B8" w:rsidRDefault="008549FD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</w:pP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fldChar w:fldCharType="begin"/>
                    </w: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instrText xml:space="preserve"> PAGE  \* Arabic  \* MERGEFORMAT </w:instrText>
                    </w: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fldChar w:fldCharType="separate"/>
                    </w:r>
                    <w:r w:rsidR="00501388">
                      <w:rPr>
                        <w:rFonts w:asciiTheme="majorHAnsi" w:hAnsiTheme="majorHAnsi"/>
                        <w:noProof/>
                        <w:color w:val="000000" w:themeColor="text1"/>
                        <w:sz w:val="20"/>
                        <w:szCs w:val="20"/>
                      </w:rPr>
                      <w:t>12</w:t>
                    </w:r>
                    <w:r w:rsidRPr="003A28B8">
                      <w:rPr>
                        <w:rFonts w:asciiTheme="majorHAnsi" w:hAnsiTheme="majorHAnsi"/>
                        <w:color w:val="000000" w:themeColor="text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tab/>
    </w:r>
  </w:p>
  <w:p w14:paraId="773C1E36" w14:textId="77777777" w:rsidR="008549FD" w:rsidRDefault="008549FD"/>
  <w:p w14:paraId="585FFE6B" w14:textId="77777777" w:rsidR="008549FD" w:rsidRDefault="008549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5363998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6D781B7" w14:textId="6E8F9539" w:rsidR="008549FD" w:rsidRPr="003A28B8" w:rsidRDefault="00FE53CF" w:rsidP="00263F7E">
        <w:pPr>
          <w:pStyle w:val="Footer"/>
          <w:pBdr>
            <w:top w:val="single" w:sz="4" w:space="1" w:color="auto"/>
          </w:pBdr>
          <w:rPr>
            <w:color w:val="000000" w:themeColor="text1"/>
            <w:sz w:val="16"/>
            <w:szCs w:val="16"/>
          </w:rPr>
        </w:pPr>
        <w:sdt>
          <w:sdtPr>
            <w:rPr>
              <w:color w:val="000000" w:themeColor="text1"/>
              <w:sz w:val="16"/>
              <w:szCs w:val="16"/>
            </w:rPr>
            <w:alias w:val="Author"/>
            <w:id w:val="-552310122"/>
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<w:text/>
          </w:sdtPr>
          <w:sdtEndPr/>
          <w:sdtContent>
            <w:r w:rsidR="0059107B">
              <w:rPr>
                <w:color w:val="000000" w:themeColor="text1"/>
                <w:sz w:val="16"/>
                <w:szCs w:val="16"/>
              </w:rPr>
              <w:t xml:space="preserve">IESANZ </w:t>
            </w:r>
            <w:proofErr w:type="spellStart"/>
            <w:r w:rsidR="0059107B">
              <w:rPr>
                <w:color w:val="000000" w:themeColor="text1"/>
                <w:sz w:val="16"/>
                <w:szCs w:val="16"/>
              </w:rPr>
              <w:t>LiDA</w:t>
            </w:r>
            <w:proofErr w:type="spellEnd"/>
            <w:r w:rsidR="0059107B">
              <w:rPr>
                <w:color w:val="000000" w:themeColor="text1"/>
                <w:sz w:val="16"/>
                <w:szCs w:val="16"/>
              </w:rPr>
              <w:t xml:space="preserve"> Award All Chapters – Owners Consent form</w:t>
            </w:r>
          </w:sdtContent>
        </w:sdt>
      </w:p>
      <w:p w14:paraId="1497EAC0" w14:textId="77777777" w:rsidR="008549FD" w:rsidRPr="00D6430E" w:rsidRDefault="008549FD" w:rsidP="00263F7E">
        <w:pPr>
          <w:pStyle w:val="Footer"/>
          <w:rPr>
            <w:sz w:val="18"/>
            <w:szCs w:val="18"/>
          </w:rPr>
        </w:pPr>
        <w:r>
          <w:tab/>
        </w:r>
        <w:r>
          <w:tab/>
          <w:t xml:space="preserve"> </w:t>
        </w:r>
        <w:r w:rsidRPr="00D6430E">
          <w:rPr>
            <w:sz w:val="18"/>
            <w:szCs w:val="18"/>
          </w:rPr>
          <w:fldChar w:fldCharType="begin"/>
        </w:r>
        <w:r w:rsidRPr="00D6430E">
          <w:rPr>
            <w:sz w:val="18"/>
            <w:szCs w:val="18"/>
          </w:rPr>
          <w:instrText xml:space="preserve"> PAGE   \* MERGEFORMAT </w:instrText>
        </w:r>
        <w:r w:rsidRPr="00D6430E">
          <w:rPr>
            <w:sz w:val="18"/>
            <w:szCs w:val="18"/>
          </w:rPr>
          <w:fldChar w:fldCharType="separate"/>
        </w:r>
        <w:r w:rsidR="00501388">
          <w:rPr>
            <w:noProof/>
            <w:sz w:val="18"/>
            <w:szCs w:val="18"/>
          </w:rPr>
          <w:t>1</w:t>
        </w:r>
        <w:r w:rsidRPr="00D6430E">
          <w:rPr>
            <w:noProof/>
            <w:sz w:val="18"/>
            <w:szCs w:val="18"/>
          </w:rPr>
          <w:fldChar w:fldCharType="end"/>
        </w:r>
      </w:p>
    </w:sdtContent>
  </w:sdt>
  <w:p w14:paraId="2315941B" w14:textId="77777777" w:rsidR="008549FD" w:rsidRDefault="008549FD">
    <w:pPr>
      <w:pStyle w:val="Footer"/>
    </w:pPr>
  </w:p>
  <w:p w14:paraId="0DDF86CF" w14:textId="77777777" w:rsidR="008549FD" w:rsidRDefault="008549FD"/>
  <w:p w14:paraId="5343731D" w14:textId="77777777" w:rsidR="008549FD" w:rsidRDefault="008549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E6DB0" w14:textId="77777777" w:rsidR="00FE53CF" w:rsidRDefault="00FE53CF" w:rsidP="00D6430E">
      <w:pPr>
        <w:spacing w:after="0" w:line="240" w:lineRule="auto"/>
      </w:pPr>
      <w:r>
        <w:separator/>
      </w:r>
    </w:p>
  </w:footnote>
  <w:footnote w:type="continuationSeparator" w:id="0">
    <w:p w14:paraId="652B21CE" w14:textId="77777777" w:rsidR="00FE53CF" w:rsidRDefault="00FE53CF" w:rsidP="00D643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CAA5A" w14:textId="77777777" w:rsidR="008549FD" w:rsidRDefault="008549FD" w:rsidP="00263F7E">
    <w:pPr>
      <w:spacing w:after="0"/>
      <w:jc w:val="right"/>
      <w:rPr>
        <w:color w:val="808080" w:themeColor="background1" w:themeShade="80"/>
        <w:sz w:val="12"/>
      </w:rPr>
    </w:pPr>
    <w:r>
      <w:rPr>
        <w:noProof/>
        <w:lang w:val="en-US"/>
      </w:rPr>
      <w:drawing>
        <wp:anchor distT="0" distB="0" distL="114300" distR="114300" simplePos="0" relativeHeight="251658752" behindDoc="0" locked="0" layoutInCell="1" allowOverlap="1" wp14:anchorId="7EC866A3" wp14:editId="69166456">
          <wp:simplePos x="0" y="0"/>
          <wp:positionH relativeFrom="column">
            <wp:posOffset>-29210</wp:posOffset>
          </wp:positionH>
          <wp:positionV relativeFrom="paragraph">
            <wp:posOffset>-187960</wp:posOffset>
          </wp:positionV>
          <wp:extent cx="1075335" cy="565846"/>
          <wp:effectExtent l="0" t="0" r="0" b="571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es_logo-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335" cy="5658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808080" w:themeColor="background1" w:themeShade="80"/>
        <w:sz w:val="12"/>
      </w:rPr>
      <w:t>IESANZ Ltd</w:t>
    </w:r>
  </w:p>
  <w:p w14:paraId="31B02858" w14:textId="77777777" w:rsidR="008549FD" w:rsidRPr="00263F7E" w:rsidRDefault="008549FD" w:rsidP="00263F7E">
    <w:pPr>
      <w:spacing w:after="0"/>
      <w:jc w:val="right"/>
      <w:rPr>
        <w:color w:val="808080" w:themeColor="background1" w:themeShade="80"/>
        <w:sz w:val="12"/>
      </w:rPr>
    </w:pPr>
  </w:p>
  <w:p w14:paraId="4E089627" w14:textId="77777777" w:rsidR="008549FD" w:rsidRDefault="008549FD" w:rsidP="00A951AC">
    <w:pPr>
      <w:pStyle w:val="Header"/>
      <w:jc w:val="center"/>
      <w:rPr>
        <w:sz w:val="20"/>
        <w:szCs w:val="20"/>
      </w:rPr>
    </w:pPr>
  </w:p>
  <w:p w14:paraId="3A753C5F" w14:textId="77777777" w:rsidR="008549FD" w:rsidRDefault="008549FD" w:rsidP="003A28B8">
    <w:pPr>
      <w:pStyle w:val="Header"/>
      <w:jc w:val="righ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B0FC2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>
      <w:rPr>
        <w:noProof/>
        <w:sz w:val="18"/>
        <w:szCs w:val="18"/>
        <w:lang w:val="en-US"/>
      </w:rPr>
      <w:drawing>
        <wp:anchor distT="0" distB="0" distL="114300" distR="114300" simplePos="0" relativeHeight="251657728" behindDoc="0" locked="0" layoutInCell="1" allowOverlap="1" wp14:anchorId="27B02821" wp14:editId="2C0050AF">
          <wp:simplePos x="0" y="0"/>
          <wp:positionH relativeFrom="column">
            <wp:posOffset>-51537</wp:posOffset>
          </wp:positionH>
          <wp:positionV relativeFrom="paragraph">
            <wp:posOffset>-165811</wp:posOffset>
          </wp:positionV>
          <wp:extent cx="1602029" cy="854865"/>
          <wp:effectExtent l="0" t="0" r="0" b="254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ES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029" cy="85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0668">
      <w:rPr>
        <w:color w:val="808080" w:themeColor="background1" w:themeShade="80"/>
        <w:sz w:val="12"/>
      </w:rPr>
      <w:t>Illuminating Engineering Society of Australia and New Zealand Limited</w:t>
    </w:r>
  </w:p>
  <w:p w14:paraId="23182C5E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>ABN: 99 100 686 039</w:t>
    </w:r>
  </w:p>
  <w:p w14:paraId="716AD009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>Secretariat: P.O. Box 576 Crows Nest, NSW, 1585 AUSTRALIA</w:t>
    </w:r>
  </w:p>
  <w:p w14:paraId="29BBEAD2" w14:textId="77777777" w:rsidR="008549FD" w:rsidRPr="004A0668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 xml:space="preserve">Telephone:  +61 2 9431 </w:t>
    </w:r>
    <w:proofErr w:type="gramStart"/>
    <w:r w:rsidRPr="004A0668">
      <w:rPr>
        <w:color w:val="808080" w:themeColor="background1" w:themeShade="80"/>
        <w:sz w:val="12"/>
      </w:rPr>
      <w:t xml:space="preserve">8663  </w:t>
    </w:r>
    <w:proofErr w:type="spellStart"/>
    <w:r w:rsidRPr="004A0668">
      <w:rPr>
        <w:color w:val="808080" w:themeColor="background1" w:themeShade="80"/>
        <w:sz w:val="12"/>
      </w:rPr>
      <w:t>Facsimilie</w:t>
    </w:r>
    <w:proofErr w:type="spellEnd"/>
    <w:proofErr w:type="gramEnd"/>
    <w:r w:rsidRPr="004A0668">
      <w:rPr>
        <w:color w:val="808080" w:themeColor="background1" w:themeShade="80"/>
        <w:sz w:val="12"/>
      </w:rPr>
      <w:t>:  +61 2 9431 8677</w:t>
    </w:r>
  </w:p>
  <w:p w14:paraId="292C5661" w14:textId="77777777" w:rsidR="008549FD" w:rsidRDefault="008549FD" w:rsidP="00263F7E">
    <w:pPr>
      <w:spacing w:after="0"/>
      <w:jc w:val="right"/>
      <w:rPr>
        <w:color w:val="808080" w:themeColor="background1" w:themeShade="80"/>
        <w:sz w:val="12"/>
      </w:rPr>
    </w:pPr>
    <w:r w:rsidRPr="004A0668">
      <w:rPr>
        <w:color w:val="808080" w:themeColor="background1" w:themeShade="80"/>
        <w:sz w:val="12"/>
      </w:rPr>
      <w:t xml:space="preserve">Email: </w:t>
    </w:r>
    <w:hyperlink r:id="rId2" w:history="1">
      <w:r w:rsidRPr="004A0668">
        <w:rPr>
          <w:rStyle w:val="Hyperlink"/>
          <w:color w:val="808080" w:themeColor="background1" w:themeShade="80"/>
          <w:sz w:val="12"/>
        </w:rPr>
        <w:t>secretariat@iesanz.org</w:t>
      </w:r>
    </w:hyperlink>
    <w:r w:rsidRPr="004A0668">
      <w:rPr>
        <w:color w:val="808080" w:themeColor="background1" w:themeShade="80"/>
        <w:sz w:val="12"/>
      </w:rPr>
      <w:t xml:space="preserve">   </w:t>
    </w:r>
    <w:hyperlink r:id="rId3" w:history="1">
      <w:r w:rsidRPr="0049300B">
        <w:rPr>
          <w:rStyle w:val="Hyperlink"/>
          <w:sz w:val="12"/>
        </w:rPr>
        <w:t>www.iesanz.org</w:t>
      </w:r>
    </w:hyperlink>
  </w:p>
  <w:p w14:paraId="24FA83C8" w14:textId="77777777" w:rsidR="008549FD" w:rsidRDefault="008549FD" w:rsidP="00263F7E">
    <w:pPr>
      <w:spacing w:after="0"/>
      <w:jc w:val="right"/>
      <w:rPr>
        <w:color w:val="808080" w:themeColor="background1" w:themeShade="80"/>
        <w:sz w:val="12"/>
      </w:rPr>
    </w:pPr>
  </w:p>
  <w:p w14:paraId="399E6081" w14:textId="77777777" w:rsidR="008549FD" w:rsidRPr="00263F7E" w:rsidRDefault="008549FD" w:rsidP="00263F7E">
    <w:pPr>
      <w:spacing w:after="0"/>
      <w:jc w:val="right"/>
      <w:rPr>
        <w:color w:val="808080" w:themeColor="background1" w:themeShade="80"/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34FCE"/>
    <w:multiLevelType w:val="hybridMultilevel"/>
    <w:tmpl w:val="6B68CB60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101B6"/>
    <w:multiLevelType w:val="hybridMultilevel"/>
    <w:tmpl w:val="EAEAB070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8D4264"/>
    <w:multiLevelType w:val="hybridMultilevel"/>
    <w:tmpl w:val="05EEEB30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D2261D"/>
    <w:multiLevelType w:val="hybridMultilevel"/>
    <w:tmpl w:val="089A4FDE"/>
    <w:lvl w:ilvl="0" w:tplc="D25E00E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C6761"/>
    <w:multiLevelType w:val="hybridMultilevel"/>
    <w:tmpl w:val="E3DCE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E863CD"/>
    <w:multiLevelType w:val="hybridMultilevel"/>
    <w:tmpl w:val="3A82E3DE"/>
    <w:lvl w:ilvl="0" w:tplc="A1E8BD24">
      <w:numFmt w:val="bullet"/>
      <w:lvlText w:val="•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IwNrQ0NTG2MDc1NTFV0lEKTi0uzszPAykwrgUAXHxmQywAAAA="/>
  </w:docVars>
  <w:rsids>
    <w:rsidRoot w:val="00D6430E"/>
    <w:rsid w:val="000243D2"/>
    <w:rsid w:val="000348DD"/>
    <w:rsid w:val="00041300"/>
    <w:rsid w:val="00044643"/>
    <w:rsid w:val="00066EC6"/>
    <w:rsid w:val="00067D85"/>
    <w:rsid w:val="00086E3F"/>
    <w:rsid w:val="00086E44"/>
    <w:rsid w:val="000A2A0F"/>
    <w:rsid w:val="000A3A59"/>
    <w:rsid w:val="000B178F"/>
    <w:rsid w:val="000C6E31"/>
    <w:rsid w:val="000F3A62"/>
    <w:rsid w:val="000F5D7A"/>
    <w:rsid w:val="001039C7"/>
    <w:rsid w:val="00130D5F"/>
    <w:rsid w:val="00171EF2"/>
    <w:rsid w:val="0018072F"/>
    <w:rsid w:val="001A35BB"/>
    <w:rsid w:val="001B7220"/>
    <w:rsid w:val="00216891"/>
    <w:rsid w:val="0022445A"/>
    <w:rsid w:val="002378BD"/>
    <w:rsid w:val="002415E6"/>
    <w:rsid w:val="002476E2"/>
    <w:rsid w:val="00263F7E"/>
    <w:rsid w:val="0027629B"/>
    <w:rsid w:val="00277DB3"/>
    <w:rsid w:val="00283C3C"/>
    <w:rsid w:val="00285CB7"/>
    <w:rsid w:val="00296200"/>
    <w:rsid w:val="002C0CF1"/>
    <w:rsid w:val="002C58E8"/>
    <w:rsid w:val="002D04BB"/>
    <w:rsid w:val="002F248C"/>
    <w:rsid w:val="002F4A96"/>
    <w:rsid w:val="00313985"/>
    <w:rsid w:val="00334BE1"/>
    <w:rsid w:val="003520B7"/>
    <w:rsid w:val="00384AAB"/>
    <w:rsid w:val="003A28B8"/>
    <w:rsid w:val="003A37D3"/>
    <w:rsid w:val="003A622A"/>
    <w:rsid w:val="003B7B0E"/>
    <w:rsid w:val="003B7DD5"/>
    <w:rsid w:val="003D610A"/>
    <w:rsid w:val="003D794E"/>
    <w:rsid w:val="003E10FE"/>
    <w:rsid w:val="00401CF2"/>
    <w:rsid w:val="0041369D"/>
    <w:rsid w:val="004263F3"/>
    <w:rsid w:val="0043152C"/>
    <w:rsid w:val="00447E04"/>
    <w:rsid w:val="00464F49"/>
    <w:rsid w:val="004A3AA2"/>
    <w:rsid w:val="004A7026"/>
    <w:rsid w:val="004D016F"/>
    <w:rsid w:val="004E0E37"/>
    <w:rsid w:val="00501388"/>
    <w:rsid w:val="00544711"/>
    <w:rsid w:val="00573500"/>
    <w:rsid w:val="00583A67"/>
    <w:rsid w:val="005905FA"/>
    <w:rsid w:val="0059107B"/>
    <w:rsid w:val="005C7E4E"/>
    <w:rsid w:val="005D4877"/>
    <w:rsid w:val="005E45E4"/>
    <w:rsid w:val="005E6288"/>
    <w:rsid w:val="005E73C0"/>
    <w:rsid w:val="005F4F69"/>
    <w:rsid w:val="006301E5"/>
    <w:rsid w:val="0068386A"/>
    <w:rsid w:val="0068640C"/>
    <w:rsid w:val="00690853"/>
    <w:rsid w:val="006A16C5"/>
    <w:rsid w:val="006C0B7C"/>
    <w:rsid w:val="006C5688"/>
    <w:rsid w:val="006C73F2"/>
    <w:rsid w:val="006E578C"/>
    <w:rsid w:val="00715DFF"/>
    <w:rsid w:val="00740686"/>
    <w:rsid w:val="007503E8"/>
    <w:rsid w:val="00757B18"/>
    <w:rsid w:val="0078564F"/>
    <w:rsid w:val="00790394"/>
    <w:rsid w:val="00795424"/>
    <w:rsid w:val="00796474"/>
    <w:rsid w:val="007A2377"/>
    <w:rsid w:val="007C7DF1"/>
    <w:rsid w:val="007E1660"/>
    <w:rsid w:val="007F03B1"/>
    <w:rsid w:val="0082448C"/>
    <w:rsid w:val="00853CD6"/>
    <w:rsid w:val="008549FD"/>
    <w:rsid w:val="00856208"/>
    <w:rsid w:val="00860C53"/>
    <w:rsid w:val="008631FA"/>
    <w:rsid w:val="0087199E"/>
    <w:rsid w:val="00891872"/>
    <w:rsid w:val="00897925"/>
    <w:rsid w:val="008A5616"/>
    <w:rsid w:val="00915880"/>
    <w:rsid w:val="009171EC"/>
    <w:rsid w:val="00920425"/>
    <w:rsid w:val="00920DCD"/>
    <w:rsid w:val="0092260D"/>
    <w:rsid w:val="00944365"/>
    <w:rsid w:val="00945899"/>
    <w:rsid w:val="00957499"/>
    <w:rsid w:val="009574A4"/>
    <w:rsid w:val="0098526A"/>
    <w:rsid w:val="00995E1C"/>
    <w:rsid w:val="009A0398"/>
    <w:rsid w:val="009B1857"/>
    <w:rsid w:val="009F4DFA"/>
    <w:rsid w:val="00A164D6"/>
    <w:rsid w:val="00A265A3"/>
    <w:rsid w:val="00A82006"/>
    <w:rsid w:val="00A91BBC"/>
    <w:rsid w:val="00A951AC"/>
    <w:rsid w:val="00AA2990"/>
    <w:rsid w:val="00AA50E4"/>
    <w:rsid w:val="00AB3BE0"/>
    <w:rsid w:val="00AE44A5"/>
    <w:rsid w:val="00AF4F33"/>
    <w:rsid w:val="00B103AF"/>
    <w:rsid w:val="00B168E5"/>
    <w:rsid w:val="00B67F1F"/>
    <w:rsid w:val="00BA361D"/>
    <w:rsid w:val="00BB12A6"/>
    <w:rsid w:val="00BB4AF1"/>
    <w:rsid w:val="00BC0130"/>
    <w:rsid w:val="00BF4D1C"/>
    <w:rsid w:val="00C00327"/>
    <w:rsid w:val="00C003E1"/>
    <w:rsid w:val="00C03208"/>
    <w:rsid w:val="00C05563"/>
    <w:rsid w:val="00C07540"/>
    <w:rsid w:val="00C41662"/>
    <w:rsid w:val="00C66AB7"/>
    <w:rsid w:val="00C9773F"/>
    <w:rsid w:val="00CA7109"/>
    <w:rsid w:val="00CB2386"/>
    <w:rsid w:val="00CC7868"/>
    <w:rsid w:val="00CE40E7"/>
    <w:rsid w:val="00CF488D"/>
    <w:rsid w:val="00CF5379"/>
    <w:rsid w:val="00D007AD"/>
    <w:rsid w:val="00D12B05"/>
    <w:rsid w:val="00D15FF1"/>
    <w:rsid w:val="00D214C7"/>
    <w:rsid w:val="00D270F6"/>
    <w:rsid w:val="00D6430E"/>
    <w:rsid w:val="00D94A6D"/>
    <w:rsid w:val="00DB604F"/>
    <w:rsid w:val="00DC7806"/>
    <w:rsid w:val="00DE5EB4"/>
    <w:rsid w:val="00DF0988"/>
    <w:rsid w:val="00DF3A55"/>
    <w:rsid w:val="00E13653"/>
    <w:rsid w:val="00E13EEC"/>
    <w:rsid w:val="00E54768"/>
    <w:rsid w:val="00E603E5"/>
    <w:rsid w:val="00E64969"/>
    <w:rsid w:val="00E6798F"/>
    <w:rsid w:val="00E831BE"/>
    <w:rsid w:val="00E8361F"/>
    <w:rsid w:val="00E84202"/>
    <w:rsid w:val="00EC454B"/>
    <w:rsid w:val="00ED060A"/>
    <w:rsid w:val="00EF21A6"/>
    <w:rsid w:val="00EF2B80"/>
    <w:rsid w:val="00F02231"/>
    <w:rsid w:val="00F5759A"/>
    <w:rsid w:val="00F66822"/>
    <w:rsid w:val="00F77E02"/>
    <w:rsid w:val="00F873B8"/>
    <w:rsid w:val="00F911FD"/>
    <w:rsid w:val="00F93900"/>
    <w:rsid w:val="00FA1AFF"/>
    <w:rsid w:val="00FB0598"/>
    <w:rsid w:val="00FC74CB"/>
    <w:rsid w:val="00FD151E"/>
    <w:rsid w:val="00FE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3316F8"/>
  <w15:docId w15:val="{B2B7E8BB-26DC-8B4F-8E4B-51A569C7B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365"/>
  </w:style>
  <w:style w:type="paragraph" w:styleId="Heading1">
    <w:name w:val="heading 1"/>
    <w:basedOn w:val="Normal"/>
    <w:next w:val="Normal"/>
    <w:link w:val="Heading1Char"/>
    <w:uiPriority w:val="9"/>
    <w:qFormat/>
    <w:rsid w:val="0094436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36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6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436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43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4436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36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4436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Spacing">
    <w:name w:val="No Spacing"/>
    <w:link w:val="NoSpacingChar"/>
    <w:uiPriority w:val="1"/>
    <w:qFormat/>
    <w:rsid w:val="0094436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64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0E"/>
  </w:style>
  <w:style w:type="paragraph" w:styleId="Footer">
    <w:name w:val="footer"/>
    <w:basedOn w:val="Normal"/>
    <w:link w:val="FooterChar"/>
    <w:uiPriority w:val="99"/>
    <w:unhideWhenUsed/>
    <w:rsid w:val="00D64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0E"/>
  </w:style>
  <w:style w:type="paragraph" w:styleId="BalloonText">
    <w:name w:val="Balloon Text"/>
    <w:basedOn w:val="Normal"/>
    <w:link w:val="BalloonTextChar"/>
    <w:uiPriority w:val="99"/>
    <w:semiHidden/>
    <w:unhideWhenUsed/>
    <w:rsid w:val="00D64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30E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3A28B8"/>
  </w:style>
  <w:style w:type="character" w:styleId="Hyperlink">
    <w:name w:val="Hyperlink"/>
    <w:basedOn w:val="DefaultParagraphFont"/>
    <w:uiPriority w:val="99"/>
    <w:unhideWhenUsed/>
    <w:rsid w:val="00E8361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5F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5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5F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FF1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568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94A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7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iesanz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esanz.org" TargetMode="External"/><Relationship Id="rId2" Type="http://schemas.openxmlformats.org/officeDocument/2006/relationships/hyperlink" Target="mailto:secretariat@iesanz.org" TargetMode="External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FC884E790F24B89AA76E9571BAB0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5460-E477-43EB-8185-7888E9CA799A}"/>
      </w:docPartPr>
      <w:docPartBody>
        <w:p w:rsidR="00A15EFE" w:rsidRDefault="003A46C6" w:rsidP="003A46C6">
          <w:pPr>
            <w:pStyle w:val="FFC884E790F24B89AA76E9571BAB004E"/>
          </w:pPr>
          <w:r>
            <w:t>[Type the 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6C6"/>
    <w:rsid w:val="00114065"/>
    <w:rsid w:val="00185024"/>
    <w:rsid w:val="0020496B"/>
    <w:rsid w:val="002A08D5"/>
    <w:rsid w:val="003A46C6"/>
    <w:rsid w:val="00486CE2"/>
    <w:rsid w:val="004C7668"/>
    <w:rsid w:val="00520AAA"/>
    <w:rsid w:val="007978F0"/>
    <w:rsid w:val="007D5D30"/>
    <w:rsid w:val="00851E43"/>
    <w:rsid w:val="00856718"/>
    <w:rsid w:val="00875813"/>
    <w:rsid w:val="008B2DCC"/>
    <w:rsid w:val="00A15EFE"/>
    <w:rsid w:val="00A66068"/>
    <w:rsid w:val="00B34EE6"/>
    <w:rsid w:val="00B730F9"/>
    <w:rsid w:val="00C1374A"/>
    <w:rsid w:val="00C8021B"/>
    <w:rsid w:val="00DC2EBC"/>
    <w:rsid w:val="00E639E4"/>
    <w:rsid w:val="00E8492C"/>
    <w:rsid w:val="00FF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763400534D6487B8536F3D110454D5D">
    <w:name w:val="D763400534D6487B8536F3D110454D5D"/>
    <w:rsid w:val="003A46C6"/>
  </w:style>
  <w:style w:type="paragraph" w:customStyle="1" w:styleId="FFC884E790F24B89AA76E9571BAB004E">
    <w:name w:val="FFC884E790F24B89AA76E9571BAB004E"/>
    <w:rsid w:val="003A46C6"/>
  </w:style>
  <w:style w:type="paragraph" w:customStyle="1" w:styleId="11B9F7EC1F2D445487129B8EC2D0934C">
    <w:name w:val="11B9F7EC1F2D445487129B8EC2D0934C"/>
    <w:rsid w:val="00E639E4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tandard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07AD2-69FC-CB41-9F9C-F025F8484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SANZ LiDA Award All Chapters – Owners Consent form</dc:creator>
  <cp:lastModifiedBy>Kirsty Kelly</cp:lastModifiedBy>
  <cp:revision>3</cp:revision>
  <cp:lastPrinted>2019-04-15T05:55:00Z</cp:lastPrinted>
  <dcterms:created xsi:type="dcterms:W3CDTF">2019-04-17T05:48:00Z</dcterms:created>
  <dcterms:modified xsi:type="dcterms:W3CDTF">2019-04-17T05:52:00Z</dcterms:modified>
</cp:coreProperties>
</file>